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237476" w14:textId="24EE1E6F" w:rsidR="00DE7E4F" w:rsidRPr="00A40312" w:rsidRDefault="00DE7E4F" w:rsidP="00DE7E4F">
      <w:pPr>
        <w:rPr>
          <w:rFonts w:asciiTheme="minorHAnsi" w:hAnsiTheme="minorHAnsi" w:cstheme="minorHAnsi"/>
          <w:b/>
          <w:bCs/>
          <w:sz w:val="28"/>
          <w:szCs w:val="28"/>
        </w:rPr>
      </w:pPr>
      <w:r w:rsidRPr="00A40312">
        <w:rPr>
          <w:rFonts w:asciiTheme="minorHAnsi" w:hAnsiTheme="minorHAnsi" w:cstheme="minorHAnsi"/>
          <w:noProof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721D7521" wp14:editId="47E485CF">
            <wp:simplePos x="0" y="0"/>
            <wp:positionH relativeFrom="column">
              <wp:posOffset>0</wp:posOffset>
            </wp:positionH>
            <wp:positionV relativeFrom="paragraph">
              <wp:posOffset>-114300</wp:posOffset>
            </wp:positionV>
            <wp:extent cx="972820" cy="9398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820" cy="93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40312">
        <w:rPr>
          <w:rFonts w:asciiTheme="minorHAnsi" w:hAnsiTheme="minorHAnsi" w:cstheme="minorHAnsi"/>
          <w:b/>
          <w:bCs/>
          <w:sz w:val="28"/>
          <w:szCs w:val="28"/>
        </w:rPr>
        <w:t>Department of Computer Science</w:t>
      </w:r>
    </w:p>
    <w:p w14:paraId="3E37CE46" w14:textId="77777777" w:rsidR="00DE7E4F" w:rsidRPr="00A40312" w:rsidRDefault="00DE7E4F" w:rsidP="00DE7E4F">
      <w:pPr>
        <w:rPr>
          <w:rFonts w:asciiTheme="minorHAnsi" w:hAnsiTheme="minorHAnsi" w:cstheme="minorHAnsi"/>
          <w:sz w:val="28"/>
          <w:szCs w:val="28"/>
        </w:rPr>
      </w:pPr>
      <w:r w:rsidRPr="00A40312">
        <w:rPr>
          <w:rFonts w:asciiTheme="minorHAnsi" w:hAnsiTheme="minorHAnsi" w:cstheme="minorHAnsi"/>
          <w:sz w:val="28"/>
          <w:szCs w:val="28"/>
        </w:rPr>
        <w:t>National University of Computer and Emerging Sciences</w:t>
      </w:r>
    </w:p>
    <w:p w14:paraId="7DF1338F" w14:textId="77777777" w:rsidR="00DE7E4F" w:rsidRPr="00A40312" w:rsidRDefault="00DE7E4F" w:rsidP="00DE7E4F">
      <w:pPr>
        <w:rPr>
          <w:rFonts w:asciiTheme="minorHAnsi" w:hAnsiTheme="minorHAnsi" w:cstheme="minorHAnsi"/>
          <w:sz w:val="28"/>
          <w:szCs w:val="28"/>
        </w:rPr>
      </w:pPr>
      <w:r w:rsidRPr="00A40312">
        <w:rPr>
          <w:rFonts w:asciiTheme="minorHAnsi" w:hAnsiTheme="minorHAnsi" w:cstheme="minorHAnsi"/>
          <w:sz w:val="28"/>
          <w:szCs w:val="28"/>
        </w:rPr>
        <w:t>Lahore Campus</w:t>
      </w:r>
    </w:p>
    <w:p w14:paraId="1AD8D144" w14:textId="7D22726B" w:rsidR="002565C6" w:rsidRPr="00A40312" w:rsidRDefault="002565C6">
      <w:pPr>
        <w:rPr>
          <w:rFonts w:asciiTheme="minorHAnsi" w:hAnsiTheme="minorHAnsi" w:cstheme="minorHAnsi"/>
        </w:rPr>
      </w:pPr>
    </w:p>
    <w:p w14:paraId="190A2F48" w14:textId="77777777" w:rsidR="00DE7E4F" w:rsidRPr="00A40312" w:rsidRDefault="00DE7E4F">
      <w:pPr>
        <w:rPr>
          <w:rFonts w:asciiTheme="minorHAnsi" w:hAnsiTheme="minorHAnsi" w:cstheme="minorHAnsi"/>
        </w:rPr>
      </w:pPr>
    </w:p>
    <w:p w14:paraId="34153B1F" w14:textId="36C4A371" w:rsidR="00DE7E4F" w:rsidRPr="00A40312" w:rsidRDefault="00DE7E4F" w:rsidP="00DE7E4F">
      <w:pPr>
        <w:jc w:val="center"/>
        <w:rPr>
          <w:rFonts w:asciiTheme="minorHAnsi" w:hAnsiTheme="minorHAnsi" w:cstheme="minorHAnsi"/>
          <w:b/>
          <w:bCs/>
        </w:rPr>
      </w:pPr>
      <w:r w:rsidRPr="00A40312">
        <w:rPr>
          <w:rFonts w:asciiTheme="minorHAnsi" w:hAnsiTheme="minorHAnsi" w:cstheme="minorHAnsi"/>
          <w:b/>
          <w:bCs/>
        </w:rPr>
        <w:t>Digital Logic Design</w:t>
      </w:r>
    </w:p>
    <w:p w14:paraId="73691032" w14:textId="229D425B" w:rsidR="00DE7E4F" w:rsidRPr="00A40312" w:rsidRDefault="00DE7E4F" w:rsidP="00DE7E4F">
      <w:pPr>
        <w:jc w:val="center"/>
        <w:rPr>
          <w:rFonts w:asciiTheme="minorHAnsi" w:hAnsiTheme="minorHAnsi" w:cstheme="minorHAnsi"/>
          <w:b/>
          <w:bCs/>
        </w:rPr>
      </w:pPr>
      <w:r w:rsidRPr="00A40312">
        <w:rPr>
          <w:rFonts w:asciiTheme="minorHAnsi" w:hAnsiTheme="minorHAnsi" w:cstheme="minorHAnsi"/>
          <w:b/>
          <w:bCs/>
        </w:rPr>
        <w:t>EE227</w:t>
      </w:r>
    </w:p>
    <w:p w14:paraId="06076F8F" w14:textId="4AC29218" w:rsidR="003155AA" w:rsidRPr="00A40312" w:rsidRDefault="003155AA" w:rsidP="00DE7E4F">
      <w:pPr>
        <w:jc w:val="center"/>
        <w:rPr>
          <w:rFonts w:asciiTheme="minorHAnsi" w:hAnsiTheme="minorHAnsi" w:cstheme="minorHAnsi"/>
          <w:b/>
          <w:bCs/>
        </w:rPr>
      </w:pPr>
      <w:r w:rsidRPr="00A40312">
        <w:rPr>
          <w:rFonts w:asciiTheme="minorHAnsi" w:hAnsiTheme="minorHAnsi" w:cstheme="minorHAnsi"/>
          <w:b/>
          <w:bCs/>
        </w:rPr>
        <w:t xml:space="preserve">Section </w:t>
      </w:r>
      <w:r w:rsidR="00B14E19">
        <w:rPr>
          <w:rFonts w:asciiTheme="minorHAnsi" w:hAnsiTheme="minorHAnsi" w:cstheme="minorHAnsi"/>
          <w:b/>
          <w:bCs/>
        </w:rPr>
        <w:t>E &amp; F</w:t>
      </w:r>
    </w:p>
    <w:p w14:paraId="668C2CCC" w14:textId="0BA52A2F" w:rsidR="00DE7E4F" w:rsidRPr="00A40312" w:rsidRDefault="00DE7E4F" w:rsidP="00DE7E4F">
      <w:pPr>
        <w:jc w:val="center"/>
        <w:rPr>
          <w:rFonts w:asciiTheme="minorHAnsi" w:hAnsiTheme="minorHAnsi" w:cstheme="minorHAnsi"/>
          <w:b/>
          <w:bCs/>
        </w:rPr>
      </w:pPr>
      <w:r w:rsidRPr="00A40312">
        <w:rPr>
          <w:rFonts w:asciiTheme="minorHAnsi" w:hAnsiTheme="minorHAnsi" w:cstheme="minorHAnsi"/>
          <w:b/>
          <w:bCs/>
        </w:rPr>
        <w:t xml:space="preserve">Assignment </w:t>
      </w:r>
      <w:r w:rsidR="00BB0C3B" w:rsidRPr="00A40312">
        <w:rPr>
          <w:rFonts w:asciiTheme="minorHAnsi" w:hAnsiTheme="minorHAnsi" w:cstheme="minorHAnsi"/>
          <w:b/>
          <w:bCs/>
        </w:rPr>
        <w:t>2</w:t>
      </w:r>
    </w:p>
    <w:p w14:paraId="7DF6A07F" w14:textId="25E9986B" w:rsidR="0095783D" w:rsidRDefault="0095783D" w:rsidP="0095783D">
      <w:pPr>
        <w:rPr>
          <w:b/>
          <w:bCs/>
        </w:rPr>
      </w:pPr>
      <w:r>
        <w:rPr>
          <w:b/>
          <w:bCs/>
        </w:rPr>
        <w:t>Due Date 16</w:t>
      </w:r>
      <w:r w:rsidRPr="001250D0">
        <w:rPr>
          <w:b/>
          <w:bCs/>
          <w:vertAlign w:val="superscript"/>
        </w:rPr>
        <w:t>th</w:t>
      </w:r>
      <w:r>
        <w:rPr>
          <w:b/>
          <w:bCs/>
        </w:rPr>
        <w:t xml:space="preserve"> April 2021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</w:p>
    <w:p w14:paraId="797816BA" w14:textId="0D88F5B3" w:rsidR="0095783D" w:rsidRDefault="0095783D" w:rsidP="0095783D">
      <w:pPr>
        <w:rPr>
          <w:b/>
          <w:bCs/>
        </w:rPr>
      </w:pPr>
      <w:r>
        <w:rPr>
          <w:b/>
          <w:bCs/>
        </w:rPr>
        <w:t>Submit handwritten PDF document in Google Classroom.</w:t>
      </w:r>
    </w:p>
    <w:p w14:paraId="5A4689AD" w14:textId="1A956A68" w:rsidR="0095783D" w:rsidRPr="0095783D" w:rsidRDefault="0095783D" w:rsidP="0095783D">
      <w:pPr>
        <w:rPr>
          <w:b/>
          <w:bCs/>
          <w:color w:val="FF0000"/>
        </w:rPr>
      </w:pPr>
      <w:r w:rsidRPr="0095783D">
        <w:rPr>
          <w:b/>
          <w:bCs/>
          <w:color w:val="FF0000"/>
        </w:rPr>
        <w:t>No late submissions are allowed.</w:t>
      </w:r>
    </w:p>
    <w:p w14:paraId="2573F607" w14:textId="6CB24042" w:rsidR="00C21D21" w:rsidRPr="00A40312" w:rsidRDefault="00C21D21" w:rsidP="00DE7E4F">
      <w:pPr>
        <w:jc w:val="center"/>
        <w:rPr>
          <w:rFonts w:asciiTheme="minorHAnsi" w:hAnsiTheme="minorHAnsi" w:cstheme="minorHAnsi"/>
          <w:b/>
          <w:bCs/>
        </w:rPr>
      </w:pPr>
    </w:p>
    <w:p w14:paraId="1FF148F0" w14:textId="4B7B6C6D" w:rsidR="000B7785" w:rsidRPr="00A40312" w:rsidRDefault="000B7785" w:rsidP="00F50492">
      <w:pPr>
        <w:rPr>
          <w:rFonts w:asciiTheme="minorHAnsi" w:hAnsiTheme="minorHAnsi" w:cstheme="minorHAnsi"/>
          <w:b/>
          <w:bCs/>
        </w:rPr>
      </w:pPr>
      <w:r w:rsidRPr="00A40312">
        <w:rPr>
          <w:rFonts w:asciiTheme="minorHAnsi" w:hAnsiTheme="minorHAnsi" w:cstheme="minorHAnsi"/>
          <w:b/>
          <w:bCs/>
        </w:rPr>
        <w:t>Question 1</w:t>
      </w:r>
      <w:bookmarkStart w:id="0" w:name="_GoBack"/>
      <w:bookmarkEnd w:id="0"/>
    </w:p>
    <w:p w14:paraId="58FB782C" w14:textId="72CFEA65" w:rsidR="001B75BE" w:rsidRPr="00773B13" w:rsidRDefault="001B75BE" w:rsidP="00F50492">
      <w:pPr>
        <w:rPr>
          <w:rFonts w:asciiTheme="minorHAnsi" w:hAnsiTheme="minorHAnsi" w:cstheme="minorHAnsi"/>
        </w:rPr>
      </w:pPr>
      <w:r w:rsidRPr="00773B13">
        <w:rPr>
          <w:rFonts w:asciiTheme="minorHAnsi" w:hAnsiTheme="minorHAnsi" w:cstheme="minorHAnsi"/>
        </w:rPr>
        <w:t>Simplify following combinational circuits using Boolean algebra identities and rules.</w:t>
      </w:r>
    </w:p>
    <w:p w14:paraId="0E627930" w14:textId="5CA13280" w:rsidR="001B75BE" w:rsidRDefault="001B75BE" w:rsidP="00F3256F">
      <w:pPr>
        <w:pStyle w:val="ListParagraph"/>
        <w:numPr>
          <w:ilvl w:val="0"/>
          <w:numId w:val="11"/>
        </w:numPr>
        <w:rPr>
          <w:rFonts w:asciiTheme="minorHAnsi" w:eastAsiaTheme="minorHAnsi" w:hAnsiTheme="minorHAnsi" w:cstheme="minorHAnsi"/>
        </w:rPr>
      </w:pPr>
      <w:r w:rsidRPr="00F3256F">
        <w:rPr>
          <w:rFonts w:asciiTheme="minorHAnsi" w:eastAsiaTheme="minorHAnsi" w:hAnsiTheme="minorHAnsi" w:cstheme="minorHAnsi"/>
        </w:rPr>
        <w:t>AB’C(BD + CDE) + AC’</w:t>
      </w:r>
    </w:p>
    <w:p w14:paraId="2F1B4B37" w14:textId="322B2D8A" w:rsidR="00F3256F" w:rsidRDefault="00B53DC0" w:rsidP="00F3256F">
      <w:pPr>
        <w:pStyle w:val="ListParagraph"/>
        <w:numPr>
          <w:ilvl w:val="0"/>
          <w:numId w:val="11"/>
        </w:numPr>
        <w:rPr>
          <w:rFonts w:asciiTheme="minorHAnsi" w:eastAsiaTheme="minorHAnsi" w:hAnsiTheme="minorHAnsi" w:cstheme="minorHAnsi"/>
        </w:rPr>
      </w:pPr>
      <w:r w:rsidRPr="00B53DC0">
        <w:rPr>
          <w:rFonts w:asciiTheme="minorHAnsi" w:eastAsiaTheme="minorHAnsi" w:hAnsiTheme="minorHAnsi" w:cstheme="minorHAnsi"/>
        </w:rPr>
        <w:t>AB</w:t>
      </w:r>
      <w:r w:rsidR="00A3041F">
        <w:rPr>
          <w:rFonts w:asciiTheme="minorHAnsi" w:eastAsiaTheme="minorHAnsi" w:hAnsiTheme="minorHAnsi" w:cstheme="minorHAnsi"/>
        </w:rPr>
        <w:t>’</w:t>
      </w:r>
      <w:r w:rsidRPr="00B53DC0">
        <w:rPr>
          <w:rFonts w:asciiTheme="minorHAnsi" w:eastAsiaTheme="minorHAnsi" w:hAnsiTheme="minorHAnsi" w:cstheme="minorHAnsi"/>
        </w:rPr>
        <w:t>C + A</w:t>
      </w:r>
      <w:r w:rsidR="00A3041F">
        <w:rPr>
          <w:rFonts w:asciiTheme="minorHAnsi" w:eastAsiaTheme="minorHAnsi" w:hAnsiTheme="minorHAnsi" w:cstheme="minorHAnsi"/>
        </w:rPr>
        <w:t>’</w:t>
      </w:r>
      <w:r w:rsidRPr="00B53DC0">
        <w:rPr>
          <w:rFonts w:asciiTheme="minorHAnsi" w:eastAsiaTheme="minorHAnsi" w:hAnsiTheme="minorHAnsi" w:cstheme="minorHAnsi"/>
        </w:rPr>
        <w:t>BC + A</w:t>
      </w:r>
      <w:r w:rsidR="00A3041F">
        <w:rPr>
          <w:rFonts w:asciiTheme="minorHAnsi" w:eastAsiaTheme="minorHAnsi" w:hAnsiTheme="minorHAnsi" w:cstheme="minorHAnsi"/>
        </w:rPr>
        <w:t>’</w:t>
      </w:r>
      <w:r w:rsidRPr="00B53DC0">
        <w:rPr>
          <w:rFonts w:asciiTheme="minorHAnsi" w:eastAsiaTheme="minorHAnsi" w:hAnsiTheme="minorHAnsi" w:cstheme="minorHAnsi"/>
        </w:rPr>
        <w:t xml:space="preserve"> B</w:t>
      </w:r>
      <w:r w:rsidR="00A3041F">
        <w:rPr>
          <w:rFonts w:asciiTheme="minorHAnsi" w:eastAsiaTheme="minorHAnsi" w:hAnsiTheme="minorHAnsi" w:cstheme="minorHAnsi"/>
        </w:rPr>
        <w:t>’</w:t>
      </w:r>
      <w:r w:rsidRPr="00B53DC0">
        <w:rPr>
          <w:rFonts w:asciiTheme="minorHAnsi" w:eastAsiaTheme="minorHAnsi" w:hAnsiTheme="minorHAnsi" w:cstheme="minorHAnsi"/>
        </w:rPr>
        <w:t>C</w:t>
      </w:r>
    </w:p>
    <w:p w14:paraId="3D7EDE0D" w14:textId="3F6B229E" w:rsidR="006E0512" w:rsidRPr="00F3256F" w:rsidRDefault="006E0512" w:rsidP="00F3256F">
      <w:pPr>
        <w:pStyle w:val="ListParagraph"/>
        <w:numPr>
          <w:ilvl w:val="0"/>
          <w:numId w:val="11"/>
        </w:numPr>
        <w:rPr>
          <w:rFonts w:asciiTheme="minorHAnsi" w:eastAsiaTheme="minorHAnsi" w:hAnsiTheme="minorHAnsi" w:cstheme="minorHAnsi"/>
        </w:rPr>
      </w:pPr>
      <w:r w:rsidRPr="006E0512">
        <w:rPr>
          <w:rFonts w:asciiTheme="minorHAnsi" w:eastAsiaTheme="minorHAnsi" w:hAnsiTheme="minorHAnsi" w:cstheme="minorHAnsi"/>
        </w:rPr>
        <w:t>BCDE + BC(DE)</w:t>
      </w:r>
      <w:r w:rsidR="008B5A73">
        <w:rPr>
          <w:rFonts w:asciiTheme="minorHAnsi" w:eastAsiaTheme="minorHAnsi" w:hAnsiTheme="minorHAnsi" w:cstheme="minorHAnsi"/>
        </w:rPr>
        <w:t>’</w:t>
      </w:r>
      <w:r w:rsidRPr="006E0512">
        <w:rPr>
          <w:rFonts w:asciiTheme="minorHAnsi" w:eastAsiaTheme="minorHAnsi" w:hAnsiTheme="minorHAnsi" w:cstheme="minorHAnsi"/>
        </w:rPr>
        <w:t xml:space="preserve"> + (BC)</w:t>
      </w:r>
      <w:r w:rsidR="008B5A73">
        <w:rPr>
          <w:rFonts w:asciiTheme="minorHAnsi" w:eastAsiaTheme="minorHAnsi" w:hAnsiTheme="minorHAnsi" w:cstheme="minorHAnsi"/>
        </w:rPr>
        <w:t>’</w:t>
      </w:r>
      <w:r w:rsidRPr="006E0512">
        <w:rPr>
          <w:rFonts w:asciiTheme="minorHAnsi" w:eastAsiaTheme="minorHAnsi" w:hAnsiTheme="minorHAnsi" w:cstheme="minorHAnsi"/>
        </w:rPr>
        <w:t>DE</w:t>
      </w:r>
    </w:p>
    <w:p w14:paraId="27F48C02" w14:textId="08592954" w:rsidR="00CD40A9" w:rsidRDefault="00CD40A9" w:rsidP="00F50492">
      <w:pPr>
        <w:rPr>
          <w:rFonts w:asciiTheme="minorHAnsi" w:eastAsiaTheme="minorHAnsi" w:hAnsiTheme="minorHAnsi" w:cstheme="minorHAnsi"/>
          <w:sz w:val="20"/>
          <w:szCs w:val="20"/>
        </w:rPr>
      </w:pPr>
      <w:r w:rsidRPr="00A40312">
        <w:rPr>
          <w:rFonts w:asciiTheme="minorHAnsi" w:eastAsiaTheme="minorHAnsi" w:hAnsiTheme="minorHAnsi" w:cstheme="minorHAnsi"/>
        </w:rPr>
        <w:t xml:space="preserve">Draw both circuits and calculate </w:t>
      </w:r>
      <w:r w:rsidR="004C0188">
        <w:rPr>
          <w:rFonts w:asciiTheme="minorHAnsi" w:eastAsiaTheme="minorHAnsi" w:hAnsiTheme="minorHAnsi" w:cstheme="minorHAnsi"/>
        </w:rPr>
        <w:t>gate input cost</w:t>
      </w:r>
      <w:r w:rsidRPr="00A40312">
        <w:rPr>
          <w:rFonts w:asciiTheme="minorHAnsi" w:eastAsiaTheme="minorHAnsi" w:hAnsiTheme="minorHAnsi" w:cstheme="minorHAnsi"/>
        </w:rPr>
        <w:t xml:space="preserve"> before and after simplification</w:t>
      </w:r>
      <w:r w:rsidRPr="00A40312">
        <w:rPr>
          <w:rFonts w:asciiTheme="minorHAnsi" w:eastAsiaTheme="minorHAnsi" w:hAnsiTheme="minorHAnsi" w:cstheme="minorHAnsi"/>
          <w:sz w:val="20"/>
          <w:szCs w:val="20"/>
        </w:rPr>
        <w:t>.</w:t>
      </w:r>
    </w:p>
    <w:p w14:paraId="5F93373B" w14:textId="01706F67" w:rsidR="00157C58" w:rsidRDefault="00E76741" w:rsidP="00F50492">
      <w:pPr>
        <w:rPr>
          <w:rFonts w:asciiTheme="minorHAnsi" w:eastAsiaTheme="minorHAnsi" w:hAnsiTheme="minorHAnsi" w:cstheme="minorHAnsi"/>
          <w:b/>
          <w:bCs/>
          <w:color w:val="FF0000"/>
        </w:rPr>
      </w:pPr>
      <w:r w:rsidRPr="00E76741">
        <w:rPr>
          <w:rFonts w:asciiTheme="minorHAnsi" w:eastAsiaTheme="minorHAnsi" w:hAnsiTheme="minorHAnsi" w:cstheme="minorHAnsi"/>
          <w:b/>
          <w:bCs/>
          <w:color w:val="FF0000"/>
        </w:rPr>
        <w:t>(a)</w:t>
      </w:r>
    </w:p>
    <w:p w14:paraId="516E6F99" w14:textId="62F4B4DD" w:rsidR="00E76741" w:rsidRDefault="001E051D" w:rsidP="00F50492">
      <w:pPr>
        <w:rPr>
          <w:noProof/>
        </w:rPr>
      </w:pPr>
      <w:r>
        <w:rPr>
          <w:noProof/>
        </w:rPr>
        <w:drawing>
          <wp:inline distT="0" distB="0" distL="0" distR="0" wp14:anchorId="009D4E8A" wp14:editId="2DDABD88">
            <wp:extent cx="5486400" cy="3009900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B779F" w14:textId="7DE6F484" w:rsidR="001E051D" w:rsidRDefault="001E051D" w:rsidP="00F50492">
      <w:pPr>
        <w:rPr>
          <w:noProof/>
        </w:rPr>
      </w:pPr>
      <w:r>
        <w:rPr>
          <w:noProof/>
        </w:rPr>
        <w:t>Gate input cost=</w:t>
      </w:r>
      <w:r w:rsidR="00763F57">
        <w:rPr>
          <w:noProof/>
        </w:rPr>
        <w:t xml:space="preserve"> G = </w:t>
      </w:r>
      <w:r>
        <w:rPr>
          <w:noProof/>
        </w:rPr>
        <w:t xml:space="preserve"> (3 x 2) + (2 x 3) + (2 x 2) </w:t>
      </w:r>
    </w:p>
    <w:p w14:paraId="79204583" w14:textId="3FDBEF26" w:rsidR="001E051D" w:rsidRDefault="001E051D" w:rsidP="00F50492">
      <w:pPr>
        <w:rPr>
          <w:noProof/>
        </w:rPr>
      </w:pPr>
      <w:r>
        <w:rPr>
          <w:noProof/>
        </w:rPr>
        <w:tab/>
      </w:r>
      <w:r>
        <w:rPr>
          <w:noProof/>
        </w:rPr>
        <w:tab/>
        <w:t>= 1</w:t>
      </w:r>
      <w:r w:rsidR="00763F57">
        <w:rPr>
          <w:noProof/>
        </w:rPr>
        <w:t>6</w:t>
      </w:r>
    </w:p>
    <w:p w14:paraId="73725B58" w14:textId="6B13AF98" w:rsidR="00763F57" w:rsidRDefault="00763F57" w:rsidP="00F50492">
      <w:pPr>
        <w:rPr>
          <w:noProof/>
        </w:rPr>
      </w:pPr>
      <w:r>
        <w:rPr>
          <w:noProof/>
        </w:rPr>
        <w:t>GN= 16  + 2</w:t>
      </w:r>
    </w:p>
    <w:p w14:paraId="2AADBDAD" w14:textId="223B6459" w:rsidR="001E051D" w:rsidRDefault="001E051D" w:rsidP="00F50492">
      <w:pPr>
        <w:rPr>
          <w:rFonts w:asciiTheme="minorHAnsi" w:eastAsiaTheme="minorHAnsi" w:hAnsiTheme="minorHAnsi" w:cstheme="minorHAnsi"/>
          <w:b/>
          <w:bCs/>
          <w:color w:val="FF0000"/>
        </w:rPr>
      </w:pPr>
      <w:r>
        <w:rPr>
          <w:noProof/>
        </w:rPr>
        <w:t>As there are 2 AND gates of 3 inputs, 3 AND gates of 2 inputs, 2 OR gates of 2 inputs and 2 NOT gates.</w:t>
      </w:r>
    </w:p>
    <w:p w14:paraId="6CD92BF9" w14:textId="6278DE33" w:rsidR="001E051D" w:rsidRDefault="001E051D" w:rsidP="00F50492">
      <w:pPr>
        <w:rPr>
          <w:rFonts w:asciiTheme="minorHAnsi" w:eastAsiaTheme="minorHAnsi" w:hAnsiTheme="minorHAnsi" w:cstheme="minorHAnsi"/>
          <w:b/>
          <w:bCs/>
          <w:color w:val="FF0000"/>
        </w:rPr>
      </w:pPr>
    </w:p>
    <w:p w14:paraId="51F13659" w14:textId="77777777" w:rsidR="001E051D" w:rsidRDefault="001E051D" w:rsidP="00F50492">
      <w:pPr>
        <w:rPr>
          <w:rFonts w:asciiTheme="minorHAnsi" w:eastAsiaTheme="minorHAnsi" w:hAnsiTheme="minorHAnsi" w:cstheme="minorHAnsi"/>
          <w:b/>
          <w:bCs/>
          <w:color w:val="FF0000"/>
        </w:rPr>
      </w:pPr>
    </w:p>
    <w:p w14:paraId="5A1499F7" w14:textId="6113DDE9" w:rsidR="001E051D" w:rsidRDefault="001E051D" w:rsidP="00F50492">
      <w:pPr>
        <w:rPr>
          <w:rFonts w:asciiTheme="minorHAnsi" w:eastAsiaTheme="minorHAnsi" w:hAnsiTheme="minorHAnsi" w:cstheme="minorHAnsi"/>
          <w:b/>
          <w:bCs/>
          <w:color w:val="FF0000"/>
        </w:rPr>
      </w:pPr>
      <w:r>
        <w:rPr>
          <w:noProof/>
        </w:rPr>
        <w:lastRenderedPageBreak/>
        <w:drawing>
          <wp:inline distT="0" distB="0" distL="0" distR="0" wp14:anchorId="74C00EC1" wp14:editId="0702E77F">
            <wp:extent cx="3552825" cy="3838575"/>
            <wp:effectExtent l="0" t="0" r="9525" b="952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52825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eastAsiaTheme="minorHAnsi" w:hAnsiTheme="minorHAnsi" w:cstheme="minorHAnsi"/>
          <w:b/>
          <w:bCs/>
          <w:color w:val="FF0000"/>
        </w:rPr>
        <w:t xml:space="preserve"> </w:t>
      </w:r>
      <w:r>
        <w:rPr>
          <w:noProof/>
        </w:rPr>
        <w:drawing>
          <wp:inline distT="0" distB="0" distL="0" distR="0" wp14:anchorId="6803E0DD" wp14:editId="77D66B14">
            <wp:extent cx="5629275" cy="2381250"/>
            <wp:effectExtent l="0" t="0" r="9525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52217" w14:textId="5B699C27" w:rsidR="00C23BF5" w:rsidRDefault="00C23BF5" w:rsidP="00F50492">
      <w:pPr>
        <w:rPr>
          <w:rFonts w:asciiTheme="minorHAnsi" w:eastAsiaTheme="minorHAnsi" w:hAnsiTheme="minorHAnsi" w:cstheme="minorHAnsi"/>
          <w:b/>
          <w:bCs/>
          <w:color w:val="FF0000"/>
        </w:rPr>
      </w:pPr>
    </w:p>
    <w:p w14:paraId="7D986F2A" w14:textId="44F2EDB9" w:rsidR="00C23BF5" w:rsidRDefault="00C23BF5" w:rsidP="00F50492">
      <w:pPr>
        <w:rPr>
          <w:rFonts w:asciiTheme="minorHAnsi" w:eastAsiaTheme="minorHAnsi" w:hAnsiTheme="minorHAnsi" w:cstheme="minorHAnsi"/>
          <w:b/>
          <w:bCs/>
          <w:color w:val="FF0000"/>
        </w:rPr>
      </w:pPr>
      <w:r>
        <w:rPr>
          <w:rFonts w:asciiTheme="minorHAnsi" w:eastAsiaTheme="minorHAnsi" w:hAnsiTheme="minorHAnsi" w:cstheme="minorHAnsi"/>
          <w:b/>
          <w:bCs/>
          <w:color w:val="FF0000"/>
        </w:rPr>
        <w:t>(b)</w:t>
      </w:r>
    </w:p>
    <w:p w14:paraId="36969EA3" w14:textId="6BC0E637" w:rsidR="00C23BF5" w:rsidRDefault="00C23BF5" w:rsidP="00F50492">
      <w:pPr>
        <w:rPr>
          <w:rFonts w:asciiTheme="minorHAnsi" w:eastAsiaTheme="minorHAnsi" w:hAnsiTheme="minorHAnsi" w:cstheme="minorHAnsi"/>
          <w:b/>
          <w:bCs/>
          <w:color w:val="FF0000"/>
        </w:rPr>
      </w:pPr>
      <w:r>
        <w:rPr>
          <w:noProof/>
        </w:rPr>
        <w:drawing>
          <wp:inline distT="0" distB="0" distL="0" distR="0" wp14:anchorId="1B11C059" wp14:editId="130CC3D1">
            <wp:extent cx="4514850" cy="1743075"/>
            <wp:effectExtent l="0" t="0" r="0" b="952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CBC25" w14:textId="78FCD649" w:rsidR="00C23BF5" w:rsidRDefault="00C23BF5" w:rsidP="00F50492">
      <w:pPr>
        <w:rPr>
          <w:rFonts w:asciiTheme="minorHAnsi" w:eastAsiaTheme="minorHAnsi" w:hAnsiTheme="minorHAnsi" w:cstheme="minorHAnsi"/>
          <w:b/>
          <w:bCs/>
          <w:color w:val="FF0000"/>
        </w:rPr>
      </w:pPr>
      <w:r>
        <w:rPr>
          <w:noProof/>
        </w:rPr>
        <w:lastRenderedPageBreak/>
        <w:drawing>
          <wp:inline distT="0" distB="0" distL="0" distR="0" wp14:anchorId="4CEEF588" wp14:editId="064E4517">
            <wp:extent cx="5524500" cy="3629025"/>
            <wp:effectExtent l="0" t="0" r="0" b="952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5ACA0" w14:textId="1A62B337" w:rsidR="00DF5DF3" w:rsidRDefault="00DF5DF3" w:rsidP="00F50492">
      <w:pPr>
        <w:rPr>
          <w:rFonts w:asciiTheme="minorHAnsi" w:eastAsiaTheme="minorHAnsi" w:hAnsiTheme="minorHAnsi" w:cstheme="minorHAnsi"/>
          <w:b/>
          <w:bCs/>
          <w:color w:val="FF0000"/>
        </w:rPr>
      </w:pPr>
      <w:r>
        <w:rPr>
          <w:noProof/>
        </w:rPr>
        <w:drawing>
          <wp:inline distT="0" distB="0" distL="0" distR="0" wp14:anchorId="0E98057F" wp14:editId="7917A004">
            <wp:extent cx="4248150" cy="2028825"/>
            <wp:effectExtent l="0" t="0" r="0" b="952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48150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1FEE6" w14:textId="578F92F3" w:rsidR="00DF5DF3" w:rsidRDefault="00DF5DF3" w:rsidP="00F50492">
      <w:pPr>
        <w:rPr>
          <w:rFonts w:asciiTheme="minorHAnsi" w:eastAsiaTheme="minorHAnsi" w:hAnsiTheme="minorHAnsi" w:cstheme="minorHAnsi"/>
          <w:b/>
          <w:bCs/>
          <w:color w:val="FF0000"/>
        </w:rPr>
      </w:pPr>
    </w:p>
    <w:p w14:paraId="3A055F5A" w14:textId="3E72EC75" w:rsidR="00DF5DF3" w:rsidRDefault="00DF5DF3" w:rsidP="00F50492">
      <w:pPr>
        <w:rPr>
          <w:rFonts w:asciiTheme="minorHAnsi" w:eastAsiaTheme="minorHAnsi" w:hAnsiTheme="minorHAnsi" w:cstheme="minorHAnsi"/>
          <w:color w:val="000000" w:themeColor="text1"/>
        </w:rPr>
      </w:pPr>
      <w:r>
        <w:rPr>
          <w:rFonts w:asciiTheme="minorHAnsi" w:eastAsiaTheme="minorHAnsi" w:hAnsiTheme="minorHAnsi" w:cstheme="minorHAnsi"/>
          <w:color w:val="000000" w:themeColor="text1"/>
        </w:rPr>
        <w:t>G= 4</w:t>
      </w:r>
    </w:p>
    <w:p w14:paraId="59E615E0" w14:textId="43198184" w:rsidR="00DF5DF3" w:rsidRDefault="00DF5DF3" w:rsidP="00F50492">
      <w:pPr>
        <w:rPr>
          <w:rFonts w:asciiTheme="minorHAnsi" w:eastAsiaTheme="minorHAnsi" w:hAnsiTheme="minorHAnsi" w:cstheme="minorHAnsi"/>
          <w:color w:val="000000" w:themeColor="text1"/>
        </w:rPr>
      </w:pPr>
      <w:r>
        <w:rPr>
          <w:rFonts w:asciiTheme="minorHAnsi" w:eastAsiaTheme="minorHAnsi" w:hAnsiTheme="minorHAnsi" w:cstheme="minorHAnsi"/>
          <w:color w:val="000000" w:themeColor="text1"/>
        </w:rPr>
        <w:t>GN= 4 + 2 = 6</w:t>
      </w:r>
    </w:p>
    <w:p w14:paraId="448A6D55" w14:textId="0D91418E" w:rsidR="00462E98" w:rsidRDefault="00462E98" w:rsidP="00F50492">
      <w:pPr>
        <w:rPr>
          <w:rFonts w:asciiTheme="minorHAnsi" w:eastAsiaTheme="minorHAnsi" w:hAnsiTheme="minorHAnsi" w:cstheme="minorHAnsi"/>
          <w:color w:val="000000" w:themeColor="text1"/>
        </w:rPr>
      </w:pPr>
    </w:p>
    <w:p w14:paraId="188C98BD" w14:textId="5A9785BC" w:rsidR="00462E98" w:rsidRPr="00462E98" w:rsidRDefault="00462E98" w:rsidP="00F50492">
      <w:pPr>
        <w:rPr>
          <w:rFonts w:asciiTheme="minorHAnsi" w:eastAsiaTheme="minorHAnsi" w:hAnsiTheme="minorHAnsi" w:cstheme="minorHAnsi"/>
          <w:b/>
          <w:bCs/>
          <w:color w:val="FF0000"/>
        </w:rPr>
      </w:pPr>
      <w:r w:rsidRPr="00462E98">
        <w:rPr>
          <w:rFonts w:asciiTheme="minorHAnsi" w:eastAsiaTheme="minorHAnsi" w:hAnsiTheme="minorHAnsi" w:cstheme="minorHAnsi"/>
          <w:b/>
          <w:bCs/>
          <w:color w:val="FF0000"/>
        </w:rPr>
        <w:t>(c)</w:t>
      </w:r>
    </w:p>
    <w:p w14:paraId="37FF8797" w14:textId="719AB042" w:rsidR="00126131" w:rsidRDefault="001C7886" w:rsidP="00F50492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 Same procedure as above parts</w:t>
      </w:r>
    </w:p>
    <w:p w14:paraId="5668BB87" w14:textId="77777777" w:rsidR="001C7886" w:rsidRDefault="001C7886" w:rsidP="00F50492">
      <w:pPr>
        <w:rPr>
          <w:rFonts w:asciiTheme="minorHAnsi" w:hAnsiTheme="minorHAnsi" w:cstheme="minorHAnsi"/>
          <w:b/>
          <w:bCs/>
        </w:rPr>
      </w:pPr>
    </w:p>
    <w:p w14:paraId="5620AA21" w14:textId="43659A47" w:rsidR="00F72BA9" w:rsidRDefault="00F72BA9" w:rsidP="00F50492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Book Morris Mano 5</w:t>
      </w:r>
      <w:r w:rsidRPr="00F72BA9">
        <w:rPr>
          <w:rFonts w:asciiTheme="minorHAnsi" w:hAnsiTheme="minorHAnsi" w:cstheme="minorHAnsi"/>
          <w:b/>
          <w:bCs/>
          <w:vertAlign w:val="superscript"/>
        </w:rPr>
        <w:t>th</w:t>
      </w:r>
      <w:r>
        <w:rPr>
          <w:rFonts w:asciiTheme="minorHAnsi" w:hAnsiTheme="minorHAnsi" w:cstheme="minorHAnsi"/>
          <w:b/>
          <w:bCs/>
        </w:rPr>
        <w:t xml:space="preserve"> edition</w:t>
      </w:r>
    </w:p>
    <w:p w14:paraId="2BDC7CF9" w14:textId="39192CB1" w:rsidR="007B765B" w:rsidRPr="00C80207" w:rsidRDefault="0047314A" w:rsidP="00F50492">
      <w:pPr>
        <w:rPr>
          <w:rFonts w:asciiTheme="minorHAnsi" w:hAnsiTheme="minorHAnsi" w:cstheme="minorHAnsi"/>
          <w:b/>
          <w:bCs/>
          <w:color w:val="FF0000"/>
        </w:rPr>
      </w:pPr>
      <w:r w:rsidRPr="00C80207">
        <w:rPr>
          <w:rFonts w:asciiTheme="minorHAnsi" w:hAnsiTheme="minorHAnsi" w:cstheme="minorHAnsi"/>
          <w:b/>
          <w:bCs/>
          <w:color w:val="FF0000"/>
        </w:rPr>
        <w:t>2.1 (c)</w:t>
      </w:r>
      <w:r w:rsidR="00E30AE1" w:rsidRPr="00C80207">
        <w:rPr>
          <w:rFonts w:asciiTheme="minorHAnsi" w:hAnsiTheme="minorHAnsi" w:cstheme="minorHAnsi"/>
          <w:b/>
          <w:bCs/>
          <w:color w:val="FF0000"/>
        </w:rPr>
        <w:t xml:space="preserve"> </w:t>
      </w:r>
    </w:p>
    <w:p w14:paraId="15D4619D" w14:textId="7BB69BD3" w:rsidR="00C80207" w:rsidRDefault="00C80207" w:rsidP="00F50492">
      <w:pPr>
        <w:rPr>
          <w:rFonts w:asciiTheme="minorHAnsi" w:hAnsiTheme="minorHAnsi" w:cstheme="minorHAnsi"/>
          <w:b/>
          <w:bCs/>
        </w:rPr>
      </w:pPr>
      <w:r>
        <w:rPr>
          <w:noProof/>
        </w:rPr>
        <w:drawing>
          <wp:inline distT="0" distB="0" distL="0" distR="0" wp14:anchorId="7BC7F78D" wp14:editId="5B8796F2">
            <wp:extent cx="5731510" cy="265430"/>
            <wp:effectExtent l="0" t="0" r="254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4ECA8" w14:textId="5F26C21B" w:rsidR="00C80207" w:rsidRDefault="00C80207" w:rsidP="00F50492">
      <w:pPr>
        <w:rPr>
          <w:rFonts w:asciiTheme="minorHAnsi" w:hAnsiTheme="minorHAnsi" w:cstheme="minorHAnsi"/>
          <w:b/>
          <w:bCs/>
        </w:rPr>
      </w:pPr>
      <w:r>
        <w:rPr>
          <w:noProof/>
        </w:rPr>
        <w:drawing>
          <wp:inline distT="0" distB="0" distL="0" distR="0" wp14:anchorId="1078F570" wp14:editId="0B6C91EC">
            <wp:extent cx="2971800" cy="2571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16890" w14:textId="06C2F1A7" w:rsidR="00C80207" w:rsidRDefault="00C80207" w:rsidP="00F50492">
      <w:pPr>
        <w:rPr>
          <w:rFonts w:asciiTheme="minorHAnsi" w:hAnsiTheme="minorHAnsi" w:cstheme="minorHAnsi"/>
          <w:b/>
          <w:bCs/>
        </w:rPr>
      </w:pPr>
      <w:r>
        <w:rPr>
          <w:noProof/>
        </w:rPr>
        <w:lastRenderedPageBreak/>
        <w:drawing>
          <wp:inline distT="0" distB="0" distL="0" distR="0" wp14:anchorId="7FBD444B" wp14:editId="1AF1ED08">
            <wp:extent cx="4505325" cy="24384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05325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D33B2" w14:textId="4E1F0214" w:rsidR="00E30AE1" w:rsidRPr="00C80207" w:rsidRDefault="00E30AE1" w:rsidP="00F50492">
      <w:pPr>
        <w:rPr>
          <w:rFonts w:asciiTheme="minorHAnsi" w:hAnsiTheme="minorHAnsi" w:cstheme="minorHAnsi"/>
          <w:b/>
          <w:bCs/>
          <w:color w:val="FF0000"/>
        </w:rPr>
      </w:pPr>
      <w:r w:rsidRPr="00C80207">
        <w:rPr>
          <w:rFonts w:asciiTheme="minorHAnsi" w:hAnsiTheme="minorHAnsi" w:cstheme="minorHAnsi"/>
          <w:b/>
          <w:bCs/>
          <w:color w:val="FF0000"/>
        </w:rPr>
        <w:t>2.2 (d)</w:t>
      </w:r>
    </w:p>
    <w:p w14:paraId="169F9F9F" w14:textId="52369E47" w:rsidR="00C80207" w:rsidRDefault="00C80207" w:rsidP="00F50492">
      <w:pPr>
        <w:rPr>
          <w:rFonts w:asciiTheme="minorHAnsi" w:hAnsiTheme="minorHAnsi" w:cstheme="minorHAnsi"/>
          <w:b/>
          <w:bCs/>
        </w:rPr>
      </w:pPr>
      <w:r>
        <w:rPr>
          <w:noProof/>
        </w:rPr>
        <w:drawing>
          <wp:inline distT="0" distB="0" distL="0" distR="0" wp14:anchorId="544051EF" wp14:editId="0C5FCC8B">
            <wp:extent cx="5731510" cy="46545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5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2E2F6" w14:textId="4EB25A2E" w:rsidR="00C80207" w:rsidRDefault="00C80207" w:rsidP="00F50492">
      <w:pPr>
        <w:rPr>
          <w:rFonts w:asciiTheme="minorHAnsi" w:hAnsiTheme="minorHAnsi" w:cstheme="minorHAnsi"/>
          <w:b/>
          <w:bCs/>
        </w:rPr>
      </w:pPr>
      <w:r>
        <w:rPr>
          <w:noProof/>
        </w:rPr>
        <w:drawing>
          <wp:inline distT="0" distB="0" distL="0" distR="0" wp14:anchorId="745A30E8" wp14:editId="431318FC">
            <wp:extent cx="3981450" cy="2476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A805D" w14:textId="77DC87B5" w:rsidR="00C80207" w:rsidRDefault="00C80207" w:rsidP="00F50492">
      <w:pPr>
        <w:rPr>
          <w:rFonts w:asciiTheme="minorHAnsi" w:hAnsiTheme="minorHAnsi" w:cstheme="minorHAnsi"/>
          <w:b/>
          <w:bCs/>
        </w:rPr>
      </w:pPr>
      <w:r>
        <w:rPr>
          <w:noProof/>
        </w:rPr>
        <w:drawing>
          <wp:inline distT="0" distB="0" distL="0" distR="0" wp14:anchorId="277747E4" wp14:editId="260DBB70">
            <wp:extent cx="4419600" cy="22288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41960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F2AA8" w14:textId="77777777" w:rsidR="00C80207" w:rsidRDefault="00C80207" w:rsidP="00F50492">
      <w:pPr>
        <w:rPr>
          <w:rFonts w:asciiTheme="minorHAnsi" w:hAnsiTheme="minorHAnsi" w:cstheme="minorHAnsi"/>
          <w:b/>
          <w:bCs/>
        </w:rPr>
      </w:pPr>
    </w:p>
    <w:p w14:paraId="5FA674E3" w14:textId="7727E671" w:rsidR="00C4588F" w:rsidRDefault="00C4588F" w:rsidP="00F50492">
      <w:pPr>
        <w:rPr>
          <w:rFonts w:asciiTheme="minorHAnsi" w:hAnsiTheme="minorHAnsi" w:cstheme="minorHAnsi"/>
          <w:b/>
          <w:bCs/>
          <w:color w:val="FF0000"/>
        </w:rPr>
      </w:pPr>
      <w:r w:rsidRPr="00C80207">
        <w:rPr>
          <w:rFonts w:asciiTheme="minorHAnsi" w:hAnsiTheme="minorHAnsi" w:cstheme="minorHAnsi"/>
          <w:b/>
          <w:bCs/>
          <w:color w:val="FF0000"/>
        </w:rPr>
        <w:t>2.3 (b</w:t>
      </w:r>
      <w:proofErr w:type="gramStart"/>
      <w:r w:rsidRPr="00C80207">
        <w:rPr>
          <w:rFonts w:asciiTheme="minorHAnsi" w:hAnsiTheme="minorHAnsi" w:cstheme="minorHAnsi"/>
          <w:b/>
          <w:bCs/>
          <w:color w:val="FF0000"/>
        </w:rPr>
        <w:t>)(</w:t>
      </w:r>
      <w:proofErr w:type="gramEnd"/>
      <w:r w:rsidRPr="00C80207">
        <w:rPr>
          <w:rFonts w:asciiTheme="minorHAnsi" w:hAnsiTheme="minorHAnsi" w:cstheme="minorHAnsi"/>
          <w:b/>
          <w:bCs/>
          <w:color w:val="FF0000"/>
        </w:rPr>
        <w:t>c)</w:t>
      </w:r>
    </w:p>
    <w:p w14:paraId="50C07190" w14:textId="4AA409B0" w:rsidR="00C80207" w:rsidRDefault="00C80207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noProof/>
        </w:rPr>
        <w:drawing>
          <wp:inline distT="0" distB="0" distL="0" distR="0" wp14:anchorId="3C4FC442" wp14:editId="5B28E347">
            <wp:extent cx="5705475" cy="4286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0547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47830" w14:textId="60635EE1" w:rsidR="00C80207" w:rsidRDefault="00C80207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noProof/>
        </w:rPr>
        <w:drawing>
          <wp:inline distT="0" distB="0" distL="0" distR="0" wp14:anchorId="0FB28D09" wp14:editId="4FD95A20">
            <wp:extent cx="4800600" cy="2381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BD519" w14:textId="79853CE2" w:rsidR="00C80207" w:rsidRDefault="00C80207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noProof/>
        </w:rPr>
        <w:drawing>
          <wp:inline distT="0" distB="0" distL="0" distR="0" wp14:anchorId="4F9E74E3" wp14:editId="0CF6F798">
            <wp:extent cx="5610225" cy="130492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DB2ED" w14:textId="0F10D9F6" w:rsidR="00C80207" w:rsidRDefault="00C80207" w:rsidP="00F50492">
      <w:pPr>
        <w:rPr>
          <w:rFonts w:asciiTheme="minorHAnsi" w:hAnsiTheme="minorHAnsi" w:cstheme="minorHAnsi"/>
          <w:b/>
          <w:bCs/>
          <w:color w:val="FF0000"/>
        </w:rPr>
      </w:pPr>
    </w:p>
    <w:p w14:paraId="148677FB" w14:textId="119F7ED3" w:rsidR="00C80207" w:rsidRDefault="00C80207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noProof/>
        </w:rPr>
        <w:drawing>
          <wp:inline distT="0" distB="0" distL="0" distR="0" wp14:anchorId="57B49C8B" wp14:editId="46E67190">
            <wp:extent cx="4838700" cy="3048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13281" w14:textId="549582DF" w:rsidR="00C80207" w:rsidRPr="00C80207" w:rsidRDefault="00C80207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noProof/>
        </w:rPr>
        <w:lastRenderedPageBreak/>
        <w:drawing>
          <wp:inline distT="0" distB="0" distL="0" distR="0" wp14:anchorId="06CA9782" wp14:editId="2522F852">
            <wp:extent cx="5629275" cy="17240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71724" w14:textId="77777777" w:rsidR="00A37992" w:rsidRDefault="00A37992" w:rsidP="00F50492">
      <w:pPr>
        <w:rPr>
          <w:rFonts w:asciiTheme="minorHAnsi" w:hAnsiTheme="minorHAnsi" w:cstheme="minorHAnsi"/>
          <w:b/>
          <w:bCs/>
          <w:color w:val="FF0000"/>
        </w:rPr>
      </w:pPr>
    </w:p>
    <w:p w14:paraId="6EF4078A" w14:textId="5D9F8EC0" w:rsidR="0095783D" w:rsidRDefault="0095783D" w:rsidP="00F50492">
      <w:pPr>
        <w:rPr>
          <w:rFonts w:asciiTheme="minorHAnsi" w:hAnsiTheme="minorHAnsi" w:cstheme="minorHAnsi"/>
          <w:b/>
          <w:bCs/>
          <w:color w:val="FF0000"/>
        </w:rPr>
      </w:pPr>
      <w:r w:rsidRPr="00C80207">
        <w:rPr>
          <w:rFonts w:asciiTheme="minorHAnsi" w:hAnsiTheme="minorHAnsi" w:cstheme="minorHAnsi"/>
          <w:b/>
          <w:bCs/>
          <w:color w:val="FF0000"/>
        </w:rPr>
        <w:t>2.6 (b</w:t>
      </w:r>
      <w:proofErr w:type="gramStart"/>
      <w:r w:rsidRPr="00C80207">
        <w:rPr>
          <w:rFonts w:asciiTheme="minorHAnsi" w:hAnsiTheme="minorHAnsi" w:cstheme="minorHAnsi"/>
          <w:b/>
          <w:bCs/>
          <w:color w:val="FF0000"/>
        </w:rPr>
        <w:t>)(</w:t>
      </w:r>
      <w:proofErr w:type="gramEnd"/>
      <w:r w:rsidRPr="00C80207">
        <w:rPr>
          <w:rFonts w:asciiTheme="minorHAnsi" w:hAnsiTheme="minorHAnsi" w:cstheme="minorHAnsi"/>
          <w:b/>
          <w:bCs/>
          <w:color w:val="FF0000"/>
        </w:rPr>
        <w:t>d)</w:t>
      </w:r>
    </w:p>
    <w:p w14:paraId="4D345150" w14:textId="67F0BE2A" w:rsidR="00A37992" w:rsidRDefault="00A37992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noProof/>
        </w:rPr>
        <w:drawing>
          <wp:inline distT="0" distB="0" distL="0" distR="0" wp14:anchorId="4CED6F76" wp14:editId="4BD9EC0A">
            <wp:extent cx="5695950" cy="4286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476FF8" wp14:editId="169F71E9">
            <wp:extent cx="1857375" cy="28575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857375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C3032" w14:textId="69CA3D9C" w:rsidR="00A37992" w:rsidRDefault="00A37992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noProof/>
        </w:rPr>
        <w:drawing>
          <wp:inline distT="0" distB="0" distL="0" distR="0" wp14:anchorId="046AF28B" wp14:editId="15E76995">
            <wp:extent cx="2762250" cy="11049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762250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A8AA0" w14:textId="2C4FAF07" w:rsidR="00A37992" w:rsidRDefault="00A37992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noProof/>
        </w:rPr>
        <w:drawing>
          <wp:inline distT="0" distB="0" distL="0" distR="0" wp14:anchorId="4A6C77CA" wp14:editId="3E3C59D9">
            <wp:extent cx="1905000" cy="2476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A672E" w14:textId="61ED946B" w:rsidR="00A37992" w:rsidRPr="00C80207" w:rsidRDefault="00A37992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noProof/>
        </w:rPr>
        <w:drawing>
          <wp:inline distT="0" distB="0" distL="0" distR="0" wp14:anchorId="7263AC2D" wp14:editId="74D13C58">
            <wp:extent cx="1771650" cy="10191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77D26" w14:textId="166822DE" w:rsidR="00573EC1" w:rsidRDefault="00573EC1" w:rsidP="00F50492">
      <w:pPr>
        <w:rPr>
          <w:rFonts w:asciiTheme="minorHAnsi" w:hAnsiTheme="minorHAnsi" w:cstheme="minorHAnsi"/>
          <w:b/>
          <w:bCs/>
          <w:color w:val="FF0000"/>
        </w:rPr>
      </w:pPr>
      <w:r w:rsidRPr="00C80207">
        <w:rPr>
          <w:rFonts w:asciiTheme="minorHAnsi" w:hAnsiTheme="minorHAnsi" w:cstheme="minorHAnsi"/>
          <w:b/>
          <w:bCs/>
          <w:color w:val="FF0000"/>
        </w:rPr>
        <w:t>2.7</w:t>
      </w:r>
    </w:p>
    <w:p w14:paraId="340E6E00" w14:textId="67743C22" w:rsidR="00A80E7A" w:rsidRDefault="00A80E7A" w:rsidP="00A80E7A">
      <w:pPr>
        <w:ind w:left="567" w:hanging="567"/>
        <w:rPr>
          <w:rFonts w:asciiTheme="minorHAnsi" w:hAnsiTheme="minorHAnsi" w:cstheme="minorHAnsi"/>
          <w:b/>
          <w:bCs/>
          <w:color w:val="FF0000"/>
        </w:rPr>
      </w:pPr>
      <w:r>
        <w:rPr>
          <w:noProof/>
        </w:rPr>
        <w:drawing>
          <wp:inline distT="0" distB="0" distL="0" distR="0" wp14:anchorId="6814B03E" wp14:editId="1E5D54E3">
            <wp:extent cx="5731510" cy="74612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5C0DE6" wp14:editId="5E8E1D59">
            <wp:extent cx="3619500" cy="6096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6195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3D5F1" w14:textId="348E088F" w:rsidR="00A80E7A" w:rsidRPr="00C80207" w:rsidRDefault="00A80E7A" w:rsidP="00A80E7A">
      <w:pPr>
        <w:rPr>
          <w:rFonts w:asciiTheme="minorHAnsi" w:hAnsiTheme="minorHAnsi" w:cstheme="minorHAnsi"/>
          <w:b/>
          <w:bCs/>
          <w:color w:val="FF0000"/>
        </w:rPr>
      </w:pPr>
      <w:r>
        <w:rPr>
          <w:noProof/>
        </w:rPr>
        <w:lastRenderedPageBreak/>
        <w:drawing>
          <wp:inline distT="0" distB="0" distL="0" distR="0" wp14:anchorId="2BE8A5FF" wp14:editId="1734E036">
            <wp:extent cx="5381625" cy="1276350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381625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EB13EA" wp14:editId="2067DA2B">
            <wp:extent cx="5429250" cy="8382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2925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B9AFB" w14:textId="78B010E0" w:rsidR="00FD2286" w:rsidRDefault="00FD2286" w:rsidP="00F50492">
      <w:pPr>
        <w:rPr>
          <w:rFonts w:asciiTheme="minorHAnsi" w:hAnsiTheme="minorHAnsi" w:cstheme="minorHAnsi"/>
          <w:b/>
          <w:bCs/>
          <w:color w:val="FF0000"/>
        </w:rPr>
      </w:pPr>
      <w:r w:rsidRPr="00C80207">
        <w:rPr>
          <w:rFonts w:asciiTheme="minorHAnsi" w:hAnsiTheme="minorHAnsi" w:cstheme="minorHAnsi"/>
          <w:b/>
          <w:bCs/>
          <w:color w:val="FF0000"/>
        </w:rPr>
        <w:t>2.12</w:t>
      </w:r>
    </w:p>
    <w:p w14:paraId="1538B312" w14:textId="77777777" w:rsidR="008C7C59" w:rsidRDefault="00A80E7A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noProof/>
        </w:rPr>
        <w:drawing>
          <wp:inline distT="0" distB="0" distL="0" distR="0" wp14:anchorId="44D73791" wp14:editId="618004BC">
            <wp:extent cx="5731510" cy="1184275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8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4513F" w14:textId="30039A06" w:rsidR="00A80E7A" w:rsidRPr="00C80207" w:rsidRDefault="00A80E7A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noProof/>
        </w:rPr>
        <w:drawing>
          <wp:inline distT="0" distB="0" distL="0" distR="0" wp14:anchorId="63D306C9" wp14:editId="31B849B4">
            <wp:extent cx="5286375" cy="2276475"/>
            <wp:effectExtent l="0" t="0" r="9525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22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6F1DC" w14:textId="68ABE60B" w:rsidR="002459EB" w:rsidRDefault="002459EB" w:rsidP="00F50492">
      <w:pPr>
        <w:rPr>
          <w:rFonts w:asciiTheme="minorHAnsi" w:hAnsiTheme="minorHAnsi" w:cstheme="minorHAnsi"/>
          <w:b/>
          <w:bCs/>
          <w:color w:val="FF0000"/>
        </w:rPr>
      </w:pPr>
      <w:r w:rsidRPr="00C80207">
        <w:rPr>
          <w:rFonts w:asciiTheme="minorHAnsi" w:hAnsiTheme="minorHAnsi" w:cstheme="minorHAnsi"/>
          <w:b/>
          <w:bCs/>
          <w:color w:val="FF0000"/>
        </w:rPr>
        <w:t>2.14 (d)</w:t>
      </w:r>
    </w:p>
    <w:p w14:paraId="25A51C73" w14:textId="5F921852" w:rsidR="001342F5" w:rsidRDefault="001342F5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noProof/>
        </w:rPr>
        <w:drawing>
          <wp:inline distT="0" distB="0" distL="0" distR="0" wp14:anchorId="0C50757C" wp14:editId="05B7D584">
            <wp:extent cx="5438775" cy="276225"/>
            <wp:effectExtent l="0" t="0" r="952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3877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3CB733" wp14:editId="544CDC98">
            <wp:extent cx="2571750" cy="2571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571750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BFCE6" w14:textId="3CA09360" w:rsidR="00A75B28" w:rsidRDefault="00A75B28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noProof/>
        </w:rPr>
        <w:drawing>
          <wp:inline distT="0" distB="0" distL="0" distR="0" wp14:anchorId="7742AA61" wp14:editId="538F49A4">
            <wp:extent cx="2247900" cy="1666875"/>
            <wp:effectExtent l="0" t="0" r="0" b="952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247900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1E7AA" w14:textId="511435A9" w:rsidR="001342F5" w:rsidRPr="00C80207" w:rsidRDefault="001342F5" w:rsidP="00F50492">
      <w:pPr>
        <w:rPr>
          <w:rFonts w:asciiTheme="minorHAnsi" w:hAnsiTheme="minorHAnsi" w:cstheme="minorHAnsi"/>
          <w:b/>
          <w:bCs/>
          <w:color w:val="FF0000"/>
        </w:rPr>
      </w:pPr>
    </w:p>
    <w:p w14:paraId="08A98894" w14:textId="0F5B6E3D" w:rsidR="0095783D" w:rsidRDefault="0095783D" w:rsidP="00F50492">
      <w:pPr>
        <w:rPr>
          <w:rFonts w:asciiTheme="minorHAnsi" w:hAnsiTheme="minorHAnsi" w:cstheme="minorHAnsi"/>
          <w:b/>
          <w:bCs/>
          <w:color w:val="FF0000"/>
        </w:rPr>
      </w:pPr>
      <w:r w:rsidRPr="00C80207">
        <w:rPr>
          <w:rFonts w:asciiTheme="minorHAnsi" w:hAnsiTheme="minorHAnsi" w:cstheme="minorHAnsi"/>
          <w:b/>
          <w:bCs/>
          <w:color w:val="FF0000"/>
        </w:rPr>
        <w:t>2.15 (c)</w:t>
      </w:r>
    </w:p>
    <w:p w14:paraId="41A0C578" w14:textId="3B0902E7" w:rsidR="001342F5" w:rsidRDefault="001342F5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noProof/>
        </w:rPr>
        <w:lastRenderedPageBreak/>
        <w:drawing>
          <wp:inline distT="0" distB="0" distL="0" distR="0" wp14:anchorId="6880FBD5" wp14:editId="374A15A3">
            <wp:extent cx="4533900" cy="24765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F92100E" wp14:editId="117EAE8C">
            <wp:extent cx="2162175" cy="276225"/>
            <wp:effectExtent l="0" t="0" r="9525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12817" w14:textId="3028F383" w:rsidR="00A75B28" w:rsidRDefault="00A75B28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noProof/>
        </w:rPr>
        <w:drawing>
          <wp:inline distT="0" distB="0" distL="0" distR="0" wp14:anchorId="2E12C713" wp14:editId="216BFF9E">
            <wp:extent cx="2371725" cy="1952625"/>
            <wp:effectExtent l="0" t="0" r="9525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371725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A5F09" w14:textId="008B6415" w:rsidR="001342F5" w:rsidRPr="00C80207" w:rsidRDefault="001342F5" w:rsidP="00F50492">
      <w:pPr>
        <w:rPr>
          <w:rFonts w:asciiTheme="minorHAnsi" w:hAnsiTheme="minorHAnsi" w:cstheme="minorHAnsi"/>
          <w:b/>
          <w:bCs/>
          <w:color w:val="FF0000"/>
        </w:rPr>
      </w:pPr>
    </w:p>
    <w:p w14:paraId="6FEA419E" w14:textId="7E8B31BF" w:rsidR="00DE43AB" w:rsidRDefault="00414B42" w:rsidP="00F50492">
      <w:pPr>
        <w:rPr>
          <w:rFonts w:asciiTheme="minorHAnsi" w:hAnsiTheme="minorHAnsi" w:cstheme="minorHAnsi"/>
          <w:b/>
          <w:bCs/>
          <w:color w:val="FF0000"/>
        </w:rPr>
      </w:pPr>
      <w:r w:rsidRPr="00C80207">
        <w:rPr>
          <w:rFonts w:asciiTheme="minorHAnsi" w:hAnsiTheme="minorHAnsi" w:cstheme="minorHAnsi"/>
          <w:b/>
          <w:bCs/>
          <w:color w:val="FF0000"/>
        </w:rPr>
        <w:t>2.17</w:t>
      </w:r>
    </w:p>
    <w:p w14:paraId="3D006E77" w14:textId="1B8F8395" w:rsidR="001342F5" w:rsidRDefault="001342F5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noProof/>
        </w:rPr>
        <w:drawing>
          <wp:inline distT="0" distB="0" distL="0" distR="0" wp14:anchorId="2355060E" wp14:editId="0FD60AAD">
            <wp:extent cx="4314825" cy="742950"/>
            <wp:effectExtent l="0" t="0" r="952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314825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7B861" w14:textId="50FEF21F" w:rsidR="003F2025" w:rsidRDefault="003F2025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rFonts w:asciiTheme="minorHAnsi" w:hAnsiTheme="minorHAnsi" w:cstheme="minorHAnsi"/>
          <w:b/>
          <w:bCs/>
          <w:color w:val="FF0000"/>
        </w:rPr>
        <w:t>(a)</w:t>
      </w:r>
    </w:p>
    <w:p w14:paraId="19966453" w14:textId="5F9B79F3" w:rsidR="00A75B28" w:rsidRDefault="00A75B28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96CE70D" wp14:editId="3B22E2EC">
                <wp:simplePos x="0" y="0"/>
                <wp:positionH relativeFrom="column">
                  <wp:posOffset>1419225</wp:posOffset>
                </wp:positionH>
                <wp:positionV relativeFrom="paragraph">
                  <wp:posOffset>609600</wp:posOffset>
                </wp:positionV>
                <wp:extent cx="266700" cy="190500"/>
                <wp:effectExtent l="0" t="0" r="19050" b="19050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1905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oval w14:anchorId="42E5AB2D" id="Oval 52" o:spid="_x0000_s1026" style="position:absolute;margin-left:111.75pt;margin-top:48pt;width:21pt;height:1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" filled="f" strokecolor="#1f3763 [1604]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4F1B3AF2" wp14:editId="62B13765">
            <wp:extent cx="3067050" cy="2200275"/>
            <wp:effectExtent l="0" t="0" r="0" b="952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067050" cy="220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24301" w14:textId="6171EEC4" w:rsidR="003F2025" w:rsidRDefault="003F2025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rFonts w:asciiTheme="minorHAnsi" w:hAnsiTheme="minorHAnsi" w:cstheme="minorHAnsi"/>
          <w:b/>
          <w:bCs/>
          <w:color w:val="FF0000"/>
        </w:rPr>
        <w:t>(b)</w:t>
      </w:r>
    </w:p>
    <w:p w14:paraId="6AE1C751" w14:textId="233C2694" w:rsidR="003F2025" w:rsidRDefault="003F2025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noProof/>
        </w:rPr>
        <w:drawing>
          <wp:inline distT="0" distB="0" distL="0" distR="0" wp14:anchorId="55A0BC0E" wp14:editId="125B3915">
            <wp:extent cx="3409950" cy="222885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40995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8F1C1" w14:textId="77777777" w:rsidR="003F2025" w:rsidRDefault="003F2025" w:rsidP="00F50492">
      <w:pPr>
        <w:rPr>
          <w:rFonts w:asciiTheme="minorHAnsi" w:hAnsiTheme="minorHAnsi" w:cstheme="minorHAnsi"/>
          <w:b/>
          <w:bCs/>
          <w:color w:val="FF0000"/>
        </w:rPr>
      </w:pPr>
    </w:p>
    <w:p w14:paraId="5E8AE184" w14:textId="138BB265" w:rsidR="00E250EA" w:rsidRPr="00C80207" w:rsidRDefault="00E250EA" w:rsidP="00F50492">
      <w:pPr>
        <w:rPr>
          <w:rFonts w:asciiTheme="minorHAnsi" w:hAnsiTheme="minorHAnsi" w:cstheme="minorHAnsi"/>
          <w:b/>
          <w:bCs/>
          <w:color w:val="FF0000"/>
        </w:rPr>
      </w:pPr>
    </w:p>
    <w:p w14:paraId="6C04A588" w14:textId="71477766" w:rsidR="0095783D" w:rsidRDefault="0095783D" w:rsidP="00F50492">
      <w:pPr>
        <w:rPr>
          <w:rFonts w:asciiTheme="minorHAnsi" w:hAnsiTheme="minorHAnsi" w:cstheme="minorHAnsi"/>
          <w:b/>
          <w:bCs/>
          <w:color w:val="FF0000"/>
        </w:rPr>
      </w:pPr>
      <w:r w:rsidRPr="00C80207">
        <w:rPr>
          <w:rFonts w:asciiTheme="minorHAnsi" w:hAnsiTheme="minorHAnsi" w:cstheme="minorHAnsi"/>
          <w:b/>
          <w:bCs/>
          <w:color w:val="FF0000"/>
        </w:rPr>
        <w:lastRenderedPageBreak/>
        <w:t>2.18 (c)</w:t>
      </w:r>
    </w:p>
    <w:p w14:paraId="5DBC726C" w14:textId="1D4EB66C" w:rsidR="00E250EA" w:rsidRDefault="00E250EA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noProof/>
        </w:rPr>
        <w:drawing>
          <wp:inline distT="0" distB="0" distL="0" distR="0" wp14:anchorId="26D906D6" wp14:editId="34683890">
            <wp:extent cx="5731510" cy="450215"/>
            <wp:effectExtent l="0" t="0" r="2540" b="698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0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8FE7F" w14:textId="40F8DFCA" w:rsidR="00E250EA" w:rsidRDefault="00E250EA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noProof/>
        </w:rPr>
        <w:drawing>
          <wp:inline distT="0" distB="0" distL="0" distR="0" wp14:anchorId="78DCAC14" wp14:editId="44C26ECE">
            <wp:extent cx="1819275" cy="266700"/>
            <wp:effectExtent l="0" t="0" r="952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E1137" w14:textId="71AC23FA" w:rsidR="00345A41" w:rsidRDefault="00345A41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noProof/>
        </w:rPr>
        <w:drawing>
          <wp:inline distT="0" distB="0" distL="0" distR="0" wp14:anchorId="73ED130C" wp14:editId="69009C7B">
            <wp:extent cx="3152775" cy="2676525"/>
            <wp:effectExtent l="0" t="0" r="9525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267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0EE51" w14:textId="0E4D83BE" w:rsidR="00E250EA" w:rsidRPr="00C80207" w:rsidRDefault="00E250EA" w:rsidP="00F50492">
      <w:pPr>
        <w:rPr>
          <w:rFonts w:asciiTheme="minorHAnsi" w:hAnsiTheme="minorHAnsi" w:cstheme="minorHAnsi"/>
          <w:b/>
          <w:bCs/>
          <w:color w:val="FF0000"/>
        </w:rPr>
      </w:pPr>
    </w:p>
    <w:p w14:paraId="0A241676" w14:textId="4EC3C1ED" w:rsidR="00A75255" w:rsidRDefault="00A75255" w:rsidP="00F50492">
      <w:pPr>
        <w:rPr>
          <w:rFonts w:asciiTheme="minorHAnsi" w:hAnsiTheme="minorHAnsi" w:cstheme="minorHAnsi"/>
          <w:b/>
          <w:bCs/>
          <w:color w:val="FF0000"/>
        </w:rPr>
      </w:pPr>
      <w:r w:rsidRPr="00C80207">
        <w:rPr>
          <w:rFonts w:asciiTheme="minorHAnsi" w:hAnsiTheme="minorHAnsi" w:cstheme="minorHAnsi"/>
          <w:b/>
          <w:bCs/>
          <w:color w:val="FF0000"/>
        </w:rPr>
        <w:t>2.22(c)</w:t>
      </w:r>
    </w:p>
    <w:p w14:paraId="46F379E3" w14:textId="58D4E02E" w:rsidR="00E250EA" w:rsidRDefault="00E250EA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noProof/>
        </w:rPr>
        <w:drawing>
          <wp:inline distT="0" distB="0" distL="0" distR="0" wp14:anchorId="6E523C6E" wp14:editId="682B1BC2">
            <wp:extent cx="5731510" cy="441325"/>
            <wp:effectExtent l="0" t="0" r="254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92477" w14:textId="22FA0E80" w:rsidR="00E250EA" w:rsidRDefault="00E250EA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noProof/>
        </w:rPr>
        <w:drawing>
          <wp:inline distT="0" distB="0" distL="0" distR="0" wp14:anchorId="78DAD28D" wp14:editId="7DCC6667">
            <wp:extent cx="4181475" cy="314325"/>
            <wp:effectExtent l="0" t="0" r="952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181475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B0443" w14:textId="47CF27BA" w:rsidR="009E65EE" w:rsidRDefault="009E65EE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rFonts w:asciiTheme="minorHAnsi" w:hAnsiTheme="minorHAnsi" w:cstheme="minorHAnsi"/>
          <w:b/>
          <w:bCs/>
          <w:color w:val="FF0000"/>
        </w:rPr>
        <w:t>Sol 1:</w:t>
      </w:r>
    </w:p>
    <w:p w14:paraId="1AAE9FAE" w14:textId="47B8F4A2" w:rsidR="009E65EE" w:rsidRDefault="009E65EE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noProof/>
        </w:rPr>
        <w:drawing>
          <wp:inline distT="0" distB="0" distL="0" distR="0" wp14:anchorId="4288BA16" wp14:editId="1257A746">
            <wp:extent cx="3048000" cy="2971800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DBA47" w14:textId="77777777" w:rsidR="009E65EE" w:rsidRDefault="009E65EE" w:rsidP="00F50492">
      <w:pPr>
        <w:rPr>
          <w:rFonts w:asciiTheme="minorHAnsi" w:hAnsiTheme="minorHAnsi" w:cstheme="minorHAnsi"/>
          <w:b/>
          <w:bCs/>
          <w:color w:val="FF0000"/>
        </w:rPr>
      </w:pPr>
    </w:p>
    <w:p w14:paraId="17295006" w14:textId="7133F81D" w:rsidR="009E65EE" w:rsidRDefault="009E65EE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noProof/>
        </w:rPr>
        <w:lastRenderedPageBreak/>
        <w:drawing>
          <wp:inline distT="0" distB="0" distL="0" distR="0" wp14:anchorId="0AB39339" wp14:editId="26239E71">
            <wp:extent cx="3009900" cy="2066925"/>
            <wp:effectExtent l="0" t="0" r="0" b="95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009900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25FCD" w14:textId="688979B9" w:rsidR="009E65EE" w:rsidRDefault="009E65EE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rFonts w:asciiTheme="minorHAnsi" w:hAnsiTheme="minorHAnsi" w:cstheme="minorHAnsi"/>
          <w:b/>
          <w:bCs/>
          <w:color w:val="FF0000"/>
        </w:rPr>
        <w:t>Sol 2:</w:t>
      </w:r>
    </w:p>
    <w:p w14:paraId="6B9DA789" w14:textId="6517DB77" w:rsidR="009E65EE" w:rsidRDefault="009E65EE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noProof/>
        </w:rPr>
        <w:drawing>
          <wp:inline distT="0" distB="0" distL="0" distR="0" wp14:anchorId="4961B86F" wp14:editId="44ED5297">
            <wp:extent cx="5676900" cy="2809875"/>
            <wp:effectExtent l="0" t="0" r="0" b="95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676900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4B4915" wp14:editId="663F9733">
            <wp:extent cx="4914900" cy="251460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914900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9A7DB" w14:textId="12432155" w:rsidR="00E250EA" w:rsidRPr="00C80207" w:rsidRDefault="00E250EA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noProof/>
        </w:rPr>
        <w:drawing>
          <wp:inline distT="0" distB="0" distL="0" distR="0" wp14:anchorId="34627B98" wp14:editId="1ED4FB46">
            <wp:extent cx="2495550" cy="51435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3"/>
                    <a:srcRect l="8070"/>
                    <a:stretch/>
                  </pic:blipFill>
                  <pic:spPr bwMode="auto">
                    <a:xfrm>
                      <a:off x="0" y="0"/>
                      <a:ext cx="2495550" cy="514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791457" w14:textId="6FF7437A" w:rsidR="0095783D" w:rsidRDefault="0095783D" w:rsidP="00F50492">
      <w:pPr>
        <w:rPr>
          <w:rFonts w:asciiTheme="minorHAnsi" w:hAnsiTheme="minorHAnsi" w:cstheme="minorHAnsi"/>
          <w:b/>
          <w:bCs/>
          <w:color w:val="FF0000"/>
        </w:rPr>
      </w:pPr>
      <w:r w:rsidRPr="00C80207">
        <w:rPr>
          <w:rFonts w:asciiTheme="minorHAnsi" w:hAnsiTheme="minorHAnsi" w:cstheme="minorHAnsi"/>
          <w:b/>
          <w:bCs/>
          <w:color w:val="FF0000"/>
        </w:rPr>
        <w:t>2.23 (b)</w:t>
      </w:r>
    </w:p>
    <w:p w14:paraId="7BE49242" w14:textId="7508DD3B" w:rsidR="00EE4F89" w:rsidRDefault="00EE4F89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noProof/>
        </w:rPr>
        <w:drawing>
          <wp:inline distT="0" distB="0" distL="0" distR="0" wp14:anchorId="77F8DF75" wp14:editId="120215BE">
            <wp:extent cx="5731510" cy="415290"/>
            <wp:effectExtent l="0" t="0" r="2540" b="381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C1E03" w14:textId="388029E9" w:rsidR="00EE4F89" w:rsidRDefault="00EE4F89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noProof/>
        </w:rPr>
        <w:lastRenderedPageBreak/>
        <w:drawing>
          <wp:inline distT="0" distB="0" distL="0" distR="0" wp14:anchorId="45150EC5" wp14:editId="53E473D5">
            <wp:extent cx="2828925" cy="266700"/>
            <wp:effectExtent l="0" t="0" r="9525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8289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4B4E0" w14:textId="5461D9E7" w:rsidR="009E65EE" w:rsidRDefault="009E65EE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noProof/>
        </w:rPr>
        <w:drawing>
          <wp:inline distT="0" distB="0" distL="0" distR="0" wp14:anchorId="1739B680" wp14:editId="1C1B0A2B">
            <wp:extent cx="3743325" cy="2324100"/>
            <wp:effectExtent l="0" t="0" r="9525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15B4B" w14:textId="1B41E3E5" w:rsidR="009E65EE" w:rsidRDefault="009E65EE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noProof/>
        </w:rPr>
        <w:drawing>
          <wp:inline distT="0" distB="0" distL="0" distR="0" wp14:anchorId="49D079A5" wp14:editId="5DD78449">
            <wp:extent cx="3467100" cy="215265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467100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08A4A4" w14:textId="597032AD" w:rsidR="009E65EE" w:rsidRDefault="009E65EE" w:rsidP="00F50492">
      <w:pPr>
        <w:rPr>
          <w:rFonts w:asciiTheme="minorHAnsi" w:hAnsiTheme="minorHAnsi" w:cstheme="minorHAnsi"/>
          <w:b/>
          <w:bCs/>
          <w:color w:val="FF0000"/>
        </w:rPr>
      </w:pPr>
    </w:p>
    <w:p w14:paraId="1EE355EF" w14:textId="209323FB" w:rsidR="00EE4F89" w:rsidRPr="00C80207" w:rsidRDefault="00EE4F89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noProof/>
        </w:rPr>
        <w:drawing>
          <wp:inline distT="0" distB="0" distL="0" distR="0" wp14:anchorId="47D82628" wp14:editId="65345B57">
            <wp:extent cx="2209800" cy="57150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8"/>
                    <a:srcRect l="9020"/>
                    <a:stretch/>
                  </pic:blipFill>
                  <pic:spPr bwMode="auto">
                    <a:xfrm>
                      <a:off x="0" y="0"/>
                      <a:ext cx="2209800" cy="571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8B7EFA" w14:textId="7E3C8B2A" w:rsidR="00F72BA9" w:rsidRDefault="00225AF1" w:rsidP="00F50492">
      <w:pPr>
        <w:rPr>
          <w:rFonts w:asciiTheme="minorHAnsi" w:hAnsiTheme="minorHAnsi" w:cstheme="minorHAnsi"/>
          <w:b/>
          <w:bCs/>
          <w:color w:val="FF0000"/>
        </w:rPr>
      </w:pPr>
      <w:r w:rsidRPr="00C80207">
        <w:rPr>
          <w:rFonts w:asciiTheme="minorHAnsi" w:hAnsiTheme="minorHAnsi" w:cstheme="minorHAnsi"/>
          <w:b/>
          <w:bCs/>
          <w:color w:val="FF0000"/>
        </w:rPr>
        <w:t>2.24 (c)</w:t>
      </w:r>
    </w:p>
    <w:p w14:paraId="73B3D3D3" w14:textId="68E4A817" w:rsidR="00EE4F89" w:rsidRDefault="00EE4F89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noProof/>
        </w:rPr>
        <w:drawing>
          <wp:inline distT="0" distB="0" distL="0" distR="0" wp14:anchorId="2F703E6E" wp14:editId="4742CDF9">
            <wp:extent cx="5731510" cy="426085"/>
            <wp:effectExtent l="0" t="0" r="254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16402" w14:textId="5DC2AE56" w:rsidR="00EE4F89" w:rsidRDefault="00EE4F89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noProof/>
        </w:rPr>
        <w:drawing>
          <wp:inline distT="0" distB="0" distL="0" distR="0" wp14:anchorId="16096D12" wp14:editId="02A9F80D">
            <wp:extent cx="5057775" cy="247650"/>
            <wp:effectExtent l="0" t="0" r="9525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057775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6F1D0" w14:textId="281B1D70" w:rsidR="000C6426" w:rsidRDefault="000C6426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noProof/>
        </w:rPr>
        <w:drawing>
          <wp:inline distT="0" distB="0" distL="0" distR="0" wp14:anchorId="33451A12" wp14:editId="7D05E9D8">
            <wp:extent cx="4191000" cy="2286000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E8F85" w14:textId="77777777" w:rsidR="004C103C" w:rsidRPr="00C80207" w:rsidRDefault="004C103C" w:rsidP="00F50492">
      <w:pPr>
        <w:rPr>
          <w:rFonts w:asciiTheme="minorHAnsi" w:hAnsiTheme="minorHAnsi" w:cstheme="minorHAnsi"/>
          <w:b/>
          <w:bCs/>
          <w:color w:val="FF0000"/>
        </w:rPr>
      </w:pPr>
    </w:p>
    <w:p w14:paraId="5084D2E0" w14:textId="5BC4C93E" w:rsidR="00225AF1" w:rsidRDefault="00225AF1" w:rsidP="00F50492">
      <w:pPr>
        <w:rPr>
          <w:rFonts w:asciiTheme="minorHAnsi" w:hAnsiTheme="minorHAnsi" w:cstheme="minorHAnsi"/>
          <w:b/>
          <w:bCs/>
          <w:color w:val="FF0000"/>
        </w:rPr>
      </w:pPr>
      <w:r w:rsidRPr="00C80207">
        <w:rPr>
          <w:rFonts w:asciiTheme="minorHAnsi" w:hAnsiTheme="minorHAnsi" w:cstheme="minorHAnsi"/>
          <w:b/>
          <w:bCs/>
          <w:color w:val="FF0000"/>
        </w:rPr>
        <w:lastRenderedPageBreak/>
        <w:t>2.26(b)</w:t>
      </w:r>
    </w:p>
    <w:p w14:paraId="276926F7" w14:textId="15D589B0" w:rsidR="004C103C" w:rsidRDefault="004C103C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noProof/>
        </w:rPr>
        <w:drawing>
          <wp:inline distT="0" distB="0" distL="0" distR="0" wp14:anchorId="7CD568C8" wp14:editId="1317DF13">
            <wp:extent cx="5731510" cy="414020"/>
            <wp:effectExtent l="0" t="0" r="2540" b="508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0FD7BD" w14:textId="66E90458" w:rsidR="004C103C" w:rsidRDefault="004C103C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noProof/>
        </w:rPr>
        <w:drawing>
          <wp:inline distT="0" distB="0" distL="0" distR="0" wp14:anchorId="3696AFC1" wp14:editId="4DE146E5">
            <wp:extent cx="3114675" cy="523875"/>
            <wp:effectExtent l="0" t="0" r="9525" b="95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11467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88DFF" w14:textId="556F0C30" w:rsidR="000C6426" w:rsidRDefault="006A0EBD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noProof/>
        </w:rPr>
        <w:drawing>
          <wp:inline distT="0" distB="0" distL="0" distR="0" wp14:anchorId="28C6D38C" wp14:editId="01347B69">
            <wp:extent cx="5731510" cy="2073275"/>
            <wp:effectExtent l="0" t="0" r="2540" b="317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7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36B40" w14:textId="7DCD0B27" w:rsidR="006A0EBD" w:rsidRDefault="006A0EBD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noProof/>
        </w:rPr>
        <w:drawing>
          <wp:inline distT="0" distB="0" distL="0" distR="0" wp14:anchorId="3E31CF81" wp14:editId="17F256EA">
            <wp:extent cx="4076700" cy="3105150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310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1D8CE" w14:textId="63085E8D" w:rsidR="004C103C" w:rsidRPr="00C80207" w:rsidRDefault="004C103C" w:rsidP="00F50492">
      <w:pPr>
        <w:rPr>
          <w:rFonts w:asciiTheme="minorHAnsi" w:hAnsiTheme="minorHAnsi" w:cstheme="minorHAnsi"/>
          <w:b/>
          <w:bCs/>
          <w:color w:val="FF0000"/>
        </w:rPr>
      </w:pPr>
    </w:p>
    <w:p w14:paraId="0C433CB4" w14:textId="53202315" w:rsidR="00B26BF2" w:rsidRDefault="00B26BF2" w:rsidP="00F50492">
      <w:pPr>
        <w:rPr>
          <w:rFonts w:asciiTheme="minorHAnsi" w:hAnsiTheme="minorHAnsi" w:cstheme="minorHAnsi"/>
          <w:b/>
          <w:bCs/>
          <w:color w:val="FF0000"/>
        </w:rPr>
      </w:pPr>
      <w:r w:rsidRPr="00C80207">
        <w:rPr>
          <w:rFonts w:asciiTheme="minorHAnsi" w:hAnsiTheme="minorHAnsi" w:cstheme="minorHAnsi"/>
          <w:b/>
          <w:bCs/>
          <w:color w:val="FF0000"/>
        </w:rPr>
        <w:t>2.28</w:t>
      </w:r>
    </w:p>
    <w:p w14:paraId="12EED0FF" w14:textId="6B52F61E" w:rsidR="004C103C" w:rsidRDefault="004C103C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noProof/>
        </w:rPr>
        <w:drawing>
          <wp:inline distT="0" distB="0" distL="0" distR="0" wp14:anchorId="6E97284B" wp14:editId="7C30BB80">
            <wp:extent cx="5731510" cy="690245"/>
            <wp:effectExtent l="0" t="0" r="254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90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8BC94" w14:textId="0F3FB39D" w:rsidR="006A0EBD" w:rsidRPr="00C80207" w:rsidRDefault="006A0EBD" w:rsidP="00F50492">
      <w:pPr>
        <w:rPr>
          <w:rFonts w:asciiTheme="minorHAnsi" w:hAnsiTheme="minorHAnsi" w:cstheme="minorHAnsi"/>
          <w:b/>
          <w:bCs/>
          <w:color w:val="FF0000"/>
        </w:rPr>
      </w:pPr>
      <w:r>
        <w:rPr>
          <w:rFonts w:asciiTheme="minorHAnsi" w:hAnsiTheme="minorHAnsi" w:cstheme="minorHAnsi"/>
          <w:b/>
          <w:bCs/>
          <w:noProof/>
          <w:color w:val="FF0000"/>
        </w:rPr>
        <w:lastRenderedPageBreak/>
        <w:drawing>
          <wp:inline distT="0" distB="0" distL="0" distR="0" wp14:anchorId="19DA4F00" wp14:editId="78FDE759">
            <wp:extent cx="5731510" cy="8025130"/>
            <wp:effectExtent l="0" t="0" r="2540" b="0"/>
            <wp:docPr id="65" name="Picture 65" descr="A piece of paper with writing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A piece of paper with writing on it&#10;&#10;Description automatically generated"/>
                    <pic:cNvPicPr/>
                  </pic:nvPicPr>
                  <pic:blipFill rotWithShape="1"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45"/>
                    <a:stretch/>
                  </pic:blipFill>
                  <pic:spPr bwMode="auto">
                    <a:xfrm>
                      <a:off x="0" y="0"/>
                      <a:ext cx="5731510" cy="80251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6A0EBD" w:rsidRPr="00C802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376563"/>
    <w:multiLevelType w:val="hybridMultilevel"/>
    <w:tmpl w:val="A4CEE1E8"/>
    <w:lvl w:ilvl="0" w:tplc="20000017">
      <w:start w:val="1"/>
      <w:numFmt w:val="lowerLetter"/>
      <w:lvlText w:val="%1)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C7B6225"/>
    <w:multiLevelType w:val="hybridMultilevel"/>
    <w:tmpl w:val="034271A2"/>
    <w:lvl w:ilvl="0" w:tplc="20000017">
      <w:start w:val="1"/>
      <w:numFmt w:val="lowerLetter"/>
      <w:lvlText w:val="%1)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455753"/>
    <w:multiLevelType w:val="hybridMultilevel"/>
    <w:tmpl w:val="A1A48406"/>
    <w:lvl w:ilvl="0" w:tplc="20000017">
      <w:start w:val="1"/>
      <w:numFmt w:val="lowerLetter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F715D0"/>
    <w:multiLevelType w:val="hybridMultilevel"/>
    <w:tmpl w:val="E4F05B3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1F5063"/>
    <w:multiLevelType w:val="hybridMultilevel"/>
    <w:tmpl w:val="68666858"/>
    <w:lvl w:ilvl="0" w:tplc="20000017">
      <w:start w:val="1"/>
      <w:numFmt w:val="lowerLetter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8743AD"/>
    <w:multiLevelType w:val="multilevel"/>
    <w:tmpl w:val="2000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491E5890"/>
    <w:multiLevelType w:val="hybridMultilevel"/>
    <w:tmpl w:val="F3E0955A"/>
    <w:lvl w:ilvl="0" w:tplc="920ECEEC">
      <w:start w:val="1"/>
      <w:numFmt w:val="lowerRoman"/>
      <w:lvlText w:val="%1-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7A5B24"/>
    <w:multiLevelType w:val="hybridMultilevel"/>
    <w:tmpl w:val="6B08A920"/>
    <w:lvl w:ilvl="0" w:tplc="920ECEEC">
      <w:start w:val="1"/>
      <w:numFmt w:val="lowerRoman"/>
      <w:lvlText w:val="%1-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0059BA"/>
    <w:multiLevelType w:val="hybridMultilevel"/>
    <w:tmpl w:val="BD4EF640"/>
    <w:lvl w:ilvl="0" w:tplc="20000017">
      <w:start w:val="1"/>
      <w:numFmt w:val="lowerLetter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F73FD4"/>
    <w:multiLevelType w:val="hybridMultilevel"/>
    <w:tmpl w:val="DD047C4E"/>
    <w:lvl w:ilvl="0" w:tplc="20000017">
      <w:start w:val="1"/>
      <w:numFmt w:val="lowerLetter"/>
      <w:lvlText w:val="%1)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AB5423F"/>
    <w:multiLevelType w:val="hybridMultilevel"/>
    <w:tmpl w:val="779AC616"/>
    <w:lvl w:ilvl="0" w:tplc="20000017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6"/>
  </w:num>
  <w:num w:numId="4">
    <w:abstractNumId w:val="7"/>
  </w:num>
  <w:num w:numId="5">
    <w:abstractNumId w:val="10"/>
  </w:num>
  <w:num w:numId="6">
    <w:abstractNumId w:val="0"/>
  </w:num>
  <w:num w:numId="7">
    <w:abstractNumId w:val="3"/>
  </w:num>
  <w:num w:numId="8">
    <w:abstractNumId w:val="2"/>
  </w:num>
  <w:num w:numId="9">
    <w:abstractNumId w:val="4"/>
  </w:num>
  <w:num w:numId="10">
    <w:abstractNumId w:val="9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NDMyNjcyNDEyMrdQ0lEKTi0uzszPAykwqgUAHlDBFCwAAAA="/>
  </w:docVars>
  <w:rsids>
    <w:rsidRoot w:val="00E06D1B"/>
    <w:rsid w:val="00000C18"/>
    <w:rsid w:val="00000C63"/>
    <w:rsid w:val="00070766"/>
    <w:rsid w:val="000B190F"/>
    <w:rsid w:val="000B2D8A"/>
    <w:rsid w:val="000B7785"/>
    <w:rsid w:val="000C0E44"/>
    <w:rsid w:val="000C6426"/>
    <w:rsid w:val="001250D0"/>
    <w:rsid w:val="00126131"/>
    <w:rsid w:val="001342F5"/>
    <w:rsid w:val="00157C58"/>
    <w:rsid w:val="0019562C"/>
    <w:rsid w:val="001A6B7D"/>
    <w:rsid w:val="001B75BE"/>
    <w:rsid w:val="001C7886"/>
    <w:rsid w:val="001E051D"/>
    <w:rsid w:val="001F0004"/>
    <w:rsid w:val="00225AF1"/>
    <w:rsid w:val="00225EFD"/>
    <w:rsid w:val="00230DC6"/>
    <w:rsid w:val="002459EB"/>
    <w:rsid w:val="002565C6"/>
    <w:rsid w:val="00273FFC"/>
    <w:rsid w:val="00285B5F"/>
    <w:rsid w:val="002A2FB7"/>
    <w:rsid w:val="002D652E"/>
    <w:rsid w:val="002E5C81"/>
    <w:rsid w:val="002F1C8E"/>
    <w:rsid w:val="00310542"/>
    <w:rsid w:val="003155AA"/>
    <w:rsid w:val="003159F9"/>
    <w:rsid w:val="00323E7F"/>
    <w:rsid w:val="00345A41"/>
    <w:rsid w:val="003F2025"/>
    <w:rsid w:val="00414B42"/>
    <w:rsid w:val="004520DA"/>
    <w:rsid w:val="00462E98"/>
    <w:rsid w:val="004672BC"/>
    <w:rsid w:val="0047314A"/>
    <w:rsid w:val="004860CF"/>
    <w:rsid w:val="004A795A"/>
    <w:rsid w:val="004B7B1D"/>
    <w:rsid w:val="004C0188"/>
    <w:rsid w:val="004C103C"/>
    <w:rsid w:val="004D5561"/>
    <w:rsid w:val="004F2AFA"/>
    <w:rsid w:val="0051288D"/>
    <w:rsid w:val="00554F69"/>
    <w:rsid w:val="00573EC1"/>
    <w:rsid w:val="005B0014"/>
    <w:rsid w:val="005C27CB"/>
    <w:rsid w:val="00606FDA"/>
    <w:rsid w:val="006617AD"/>
    <w:rsid w:val="006A0EBD"/>
    <w:rsid w:val="006A69CE"/>
    <w:rsid w:val="006E0512"/>
    <w:rsid w:val="006E0961"/>
    <w:rsid w:val="006F181C"/>
    <w:rsid w:val="006F6747"/>
    <w:rsid w:val="0070457D"/>
    <w:rsid w:val="007051B5"/>
    <w:rsid w:val="00720B5D"/>
    <w:rsid w:val="007405BD"/>
    <w:rsid w:val="007557AE"/>
    <w:rsid w:val="00763F57"/>
    <w:rsid w:val="00773B13"/>
    <w:rsid w:val="00775111"/>
    <w:rsid w:val="0079508B"/>
    <w:rsid w:val="007B765B"/>
    <w:rsid w:val="007E599C"/>
    <w:rsid w:val="007E5B2F"/>
    <w:rsid w:val="007F5EEC"/>
    <w:rsid w:val="00806581"/>
    <w:rsid w:val="008B5A73"/>
    <w:rsid w:val="008C7C59"/>
    <w:rsid w:val="008F2270"/>
    <w:rsid w:val="00910DA8"/>
    <w:rsid w:val="00954E2D"/>
    <w:rsid w:val="0095783D"/>
    <w:rsid w:val="009903E8"/>
    <w:rsid w:val="009D0DAB"/>
    <w:rsid w:val="009D5F0B"/>
    <w:rsid w:val="009E1DAD"/>
    <w:rsid w:val="009E65EE"/>
    <w:rsid w:val="009F5372"/>
    <w:rsid w:val="00A032C6"/>
    <w:rsid w:val="00A15418"/>
    <w:rsid w:val="00A3041F"/>
    <w:rsid w:val="00A3666F"/>
    <w:rsid w:val="00A37992"/>
    <w:rsid w:val="00A40312"/>
    <w:rsid w:val="00A578E5"/>
    <w:rsid w:val="00A6646B"/>
    <w:rsid w:val="00A75255"/>
    <w:rsid w:val="00A75B28"/>
    <w:rsid w:val="00A80E7A"/>
    <w:rsid w:val="00A916B0"/>
    <w:rsid w:val="00AF4AAF"/>
    <w:rsid w:val="00B1180B"/>
    <w:rsid w:val="00B14E19"/>
    <w:rsid w:val="00B26BF2"/>
    <w:rsid w:val="00B53DC0"/>
    <w:rsid w:val="00B54611"/>
    <w:rsid w:val="00B675F9"/>
    <w:rsid w:val="00BB0C3B"/>
    <w:rsid w:val="00BC56C6"/>
    <w:rsid w:val="00C207B4"/>
    <w:rsid w:val="00C21D21"/>
    <w:rsid w:val="00C23BF5"/>
    <w:rsid w:val="00C33B5D"/>
    <w:rsid w:val="00C4588F"/>
    <w:rsid w:val="00C61554"/>
    <w:rsid w:val="00C645DD"/>
    <w:rsid w:val="00C701FE"/>
    <w:rsid w:val="00C77393"/>
    <w:rsid w:val="00C77FBC"/>
    <w:rsid w:val="00C80207"/>
    <w:rsid w:val="00C83D55"/>
    <w:rsid w:val="00CD1D30"/>
    <w:rsid w:val="00CD40A9"/>
    <w:rsid w:val="00CF3F4B"/>
    <w:rsid w:val="00D20073"/>
    <w:rsid w:val="00D375BF"/>
    <w:rsid w:val="00D53F9F"/>
    <w:rsid w:val="00DD6EF0"/>
    <w:rsid w:val="00DE43AB"/>
    <w:rsid w:val="00DE7E4F"/>
    <w:rsid w:val="00DF5DF3"/>
    <w:rsid w:val="00DF6632"/>
    <w:rsid w:val="00E06D1B"/>
    <w:rsid w:val="00E100F7"/>
    <w:rsid w:val="00E250EA"/>
    <w:rsid w:val="00E30AE1"/>
    <w:rsid w:val="00E76741"/>
    <w:rsid w:val="00EE0879"/>
    <w:rsid w:val="00EE1824"/>
    <w:rsid w:val="00EE4F89"/>
    <w:rsid w:val="00EF0AAE"/>
    <w:rsid w:val="00F11CFB"/>
    <w:rsid w:val="00F26037"/>
    <w:rsid w:val="00F31806"/>
    <w:rsid w:val="00F3256F"/>
    <w:rsid w:val="00F37D64"/>
    <w:rsid w:val="00F43FDC"/>
    <w:rsid w:val="00F50492"/>
    <w:rsid w:val="00F60E7F"/>
    <w:rsid w:val="00F72BA9"/>
    <w:rsid w:val="00F867A0"/>
    <w:rsid w:val="00F965CF"/>
    <w:rsid w:val="00FA072E"/>
    <w:rsid w:val="00FD2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123FB2"/>
  <w15:chartTrackingRefBased/>
  <w15:docId w15:val="{E6381639-542D-4D99-95B8-EC5D267B7E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x-non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7E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57AE"/>
    <w:pPr>
      <w:ind w:left="720"/>
      <w:contextualSpacing/>
    </w:pPr>
  </w:style>
  <w:style w:type="paragraph" w:styleId="BodyText3">
    <w:name w:val="Body Text 3"/>
    <w:basedOn w:val="Normal"/>
    <w:link w:val="BodyText3Char"/>
    <w:rsid w:val="00A032C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A032C6"/>
    <w:rPr>
      <w:rFonts w:ascii="Times New Roman" w:eastAsia="Times New Roman" w:hAnsi="Times New Roman" w:cs="Times New Roman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1.png"/><Relationship Id="rId21" Type="http://schemas.openxmlformats.org/officeDocument/2006/relationships/image" Target="media/image16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63" Type="http://schemas.openxmlformats.org/officeDocument/2006/relationships/image" Target="media/image58.png"/><Relationship Id="rId68" Type="http://schemas.openxmlformats.org/officeDocument/2006/relationships/fontTable" Target="fontTable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3" Type="http://schemas.openxmlformats.org/officeDocument/2006/relationships/image" Target="media/image48.png"/><Relationship Id="rId58" Type="http://schemas.openxmlformats.org/officeDocument/2006/relationships/image" Target="media/image53.png"/><Relationship Id="rId66" Type="http://schemas.openxmlformats.org/officeDocument/2006/relationships/image" Target="media/image61.png"/><Relationship Id="rId5" Type="http://schemas.openxmlformats.org/officeDocument/2006/relationships/webSettings" Target="webSettings.xml"/><Relationship Id="rId61" Type="http://schemas.openxmlformats.org/officeDocument/2006/relationships/image" Target="media/image56.png"/><Relationship Id="rId19" Type="http://schemas.openxmlformats.org/officeDocument/2006/relationships/image" Target="media/image1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56" Type="http://schemas.openxmlformats.org/officeDocument/2006/relationships/image" Target="media/image51.png"/><Relationship Id="rId64" Type="http://schemas.openxmlformats.org/officeDocument/2006/relationships/image" Target="media/image59.png"/><Relationship Id="rId69" Type="http://schemas.openxmlformats.org/officeDocument/2006/relationships/theme" Target="theme/theme1.xml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59" Type="http://schemas.openxmlformats.org/officeDocument/2006/relationships/image" Target="media/image54.png"/><Relationship Id="rId67" Type="http://schemas.openxmlformats.org/officeDocument/2006/relationships/image" Target="media/image62.jpeg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54" Type="http://schemas.openxmlformats.org/officeDocument/2006/relationships/image" Target="media/image49.png"/><Relationship Id="rId62" Type="http://schemas.openxmlformats.org/officeDocument/2006/relationships/image" Target="media/image57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57" Type="http://schemas.openxmlformats.org/officeDocument/2006/relationships/image" Target="media/image52.png"/><Relationship Id="rId10" Type="http://schemas.openxmlformats.org/officeDocument/2006/relationships/image" Target="media/image5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7.png"/><Relationship Id="rId60" Type="http://schemas.openxmlformats.org/officeDocument/2006/relationships/image" Target="media/image55.png"/><Relationship Id="rId65" Type="http://schemas.openxmlformats.org/officeDocument/2006/relationships/image" Target="media/image60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9" Type="http://schemas.openxmlformats.org/officeDocument/2006/relationships/image" Target="media/image34.png"/><Relationship Id="rId34" Type="http://schemas.openxmlformats.org/officeDocument/2006/relationships/image" Target="media/image29.png"/><Relationship Id="rId50" Type="http://schemas.openxmlformats.org/officeDocument/2006/relationships/image" Target="media/image45.png"/><Relationship Id="rId55" Type="http://schemas.openxmlformats.org/officeDocument/2006/relationships/image" Target="media/image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95A313-93C9-48C4-9B85-18E27DC2A3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12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rah Munir</dc:creator>
  <cp:keywords/>
  <dc:description/>
  <cp:lastModifiedBy>Tazeem</cp:lastModifiedBy>
  <cp:revision>157</cp:revision>
  <dcterms:created xsi:type="dcterms:W3CDTF">2020-02-02T12:52:00Z</dcterms:created>
  <dcterms:modified xsi:type="dcterms:W3CDTF">2021-05-16T16:38:00Z</dcterms:modified>
</cp:coreProperties>
</file>